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193A3" w14:textId="739D9CA1" w:rsidR="00C067C5" w:rsidRPr="00BA643C" w:rsidRDefault="00281E77" w:rsidP="00036F11">
      <w:pPr>
        <w:pStyle w:val="Title"/>
        <w:spacing w:before="100" w:beforeAutospacing="1"/>
        <w:contextualSpacing/>
        <w:rPr>
          <w:b/>
          <w:bCs/>
        </w:rPr>
      </w:pPr>
      <w:r w:rsidRPr="00BA643C">
        <w:rPr>
          <w:b/>
          <w:bCs/>
        </w:rPr>
        <w:t>ali morabih</w:t>
      </w:r>
    </w:p>
    <w:tbl>
      <w:tblPr>
        <w:tblStyle w:val="ResumeTable"/>
        <w:tblW w:w="9092" w:type="dxa"/>
        <w:jc w:val="right"/>
        <w:tblCellMar>
          <w:top w:w="0" w:type="dxa"/>
        </w:tblCellMar>
        <w:tblLook w:val="0620" w:firstRow="1" w:lastRow="0" w:firstColumn="0" w:lastColumn="0" w:noHBand="1" w:noVBand="1"/>
        <w:tblDescription w:val="Contact Info table"/>
      </w:tblPr>
      <w:tblGrid>
        <w:gridCol w:w="9092"/>
      </w:tblGrid>
      <w:tr w:rsidR="00260D3F" w:rsidRPr="00843164" w14:paraId="53AAE2C1" w14:textId="77777777" w:rsidTr="007B64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4"/>
          <w:tblHeader/>
          <w:jc w:val="right"/>
        </w:trPr>
        <w:tc>
          <w:tcPr>
            <w:tcW w:w="9064" w:type="dxa"/>
          </w:tcPr>
          <w:p w14:paraId="396279C2" w14:textId="443A2BDD" w:rsidR="001C354F" w:rsidRDefault="00B70AD8" w:rsidP="00036F11">
            <w:pPr>
              <w:pStyle w:val="ContactInfo"/>
              <w:spacing w:before="100" w:beforeAutospacing="1"/>
              <w:jc w:val="center"/>
            </w:pPr>
            <w:r w:rsidRPr="00B70AD8">
              <w:t>85 Bd Churchill Greenfield Park J4V 3L8, QC</w:t>
            </w:r>
            <w:r>
              <w:t xml:space="preserve"> Canada</w:t>
            </w:r>
            <w:r w:rsidR="00281E77" w:rsidRPr="00281E77">
              <w:t xml:space="preserve"> </w:t>
            </w:r>
          </w:p>
          <w:p w14:paraId="0169D206" w14:textId="3897ED69" w:rsidR="00260D3F" w:rsidRPr="00281E77" w:rsidRDefault="00281E77" w:rsidP="00BA4251">
            <w:pPr>
              <w:pStyle w:val="ContactInfo"/>
              <w:spacing w:before="100" w:beforeAutospacing="1"/>
              <w:jc w:val="center"/>
            </w:pPr>
            <w:r w:rsidRPr="00281E77">
              <w:t>(</w:t>
            </w:r>
            <w:r w:rsidRPr="00B70AD8">
              <w:t>514)754-2702</w:t>
            </w:r>
            <w:r w:rsidR="00260D3F" w:rsidRPr="00281E77">
              <w:t> |</w:t>
            </w:r>
            <w:r w:rsidR="00B70AD8">
              <w:t>Alimorabih@outlook.com</w:t>
            </w:r>
            <w:r w:rsidR="00B207FE">
              <w:br/>
            </w:r>
            <w:hyperlink r:id="rId11" w:history="1">
              <w:r w:rsidR="00BA4251" w:rsidRPr="00ED07D5">
                <w:rPr>
                  <w:rStyle w:val="Hyperlink"/>
                </w:rPr>
                <w:t>www.alimorabih.com</w:t>
              </w:r>
            </w:hyperlink>
          </w:p>
        </w:tc>
      </w:tr>
    </w:tbl>
    <w:p w14:paraId="51FBF3B2" w14:textId="5B177DCB" w:rsidR="00126049" w:rsidRPr="00843164" w:rsidRDefault="00773359" w:rsidP="00036F11">
      <w:pPr>
        <w:pStyle w:val="Heading1"/>
        <w:spacing w:before="100" w:beforeAutospacing="1"/>
        <w:contextualSpacing/>
      </w:pPr>
      <w:r>
        <w:t>Key qualifications</w:t>
      </w:r>
    </w:p>
    <w:tbl>
      <w:tblPr>
        <w:tblStyle w:val="ResumeTable"/>
        <w:tblW w:w="9540" w:type="dxa"/>
        <w:tblLayout w:type="fixed"/>
        <w:tblCellMar>
          <w:top w:w="0" w:type="dxa"/>
        </w:tblCellMar>
        <w:tblLook w:val="04A0" w:firstRow="1" w:lastRow="0" w:firstColumn="1" w:lastColumn="0" w:noHBand="0" w:noVBand="1"/>
        <w:tblDescription w:val="Skills and Abilities table"/>
      </w:tblPr>
      <w:tblGrid>
        <w:gridCol w:w="1800"/>
        <w:gridCol w:w="7740"/>
      </w:tblGrid>
      <w:tr w:rsidR="00036F11" w:rsidRPr="00843164" w14:paraId="07EB7942" w14:textId="77777777" w:rsidTr="00BE53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00" w:type="dxa"/>
          </w:tcPr>
          <w:p w14:paraId="72714E45" w14:textId="77777777" w:rsidR="00BA643C" w:rsidRPr="00BA643C" w:rsidRDefault="00BA643C" w:rsidP="00036F11">
            <w:pPr>
              <w:pStyle w:val="Date"/>
              <w:spacing w:before="100" w:beforeAutospacing="1"/>
              <w:ind w:right="0"/>
              <w:contextualSpacing/>
            </w:pPr>
          </w:p>
          <w:p w14:paraId="49517990" w14:textId="27408D16" w:rsidR="00036F11" w:rsidRPr="00BA643C" w:rsidRDefault="00DB0F7E" w:rsidP="00036F11">
            <w:pPr>
              <w:pStyle w:val="Date"/>
              <w:spacing w:before="100" w:beforeAutospacing="1"/>
              <w:ind w:right="0"/>
              <w:contextualSpacing/>
            </w:pPr>
            <w:r w:rsidRPr="00BA643C">
              <w:t xml:space="preserve">Effective </w:t>
            </w:r>
            <w:r w:rsidR="00036F11" w:rsidRPr="00BA643C">
              <w:t xml:space="preserve">Communication   </w:t>
            </w:r>
          </w:p>
        </w:tc>
        <w:tc>
          <w:tcPr>
            <w:tcW w:w="7740" w:type="dxa"/>
          </w:tcPr>
          <w:p w14:paraId="1AFCD95A" w14:textId="77777777" w:rsidR="00BA643C" w:rsidRDefault="00BA643C" w:rsidP="003E7501">
            <w:pPr>
              <w:spacing w:before="100" w:beforeAutospacing="1" w:after="0"/>
              <w:ind w:right="0"/>
              <w:contextualSpacing/>
            </w:pPr>
          </w:p>
          <w:p w14:paraId="3FDC61C5" w14:textId="0DECBDC4" w:rsidR="003E7501" w:rsidRDefault="00036F11" w:rsidP="003E7501">
            <w:pPr>
              <w:spacing w:before="100" w:beforeAutospacing="1" w:after="0"/>
              <w:ind w:right="0"/>
              <w:contextualSpacing/>
            </w:pPr>
            <w:r>
              <w:t>Maintain and improv</w:t>
            </w:r>
            <w:r w:rsidR="00AB4BCC">
              <w:t>e</w:t>
            </w:r>
            <w:r>
              <w:t xml:space="preserve"> client </w:t>
            </w:r>
            <w:r w:rsidR="00236D9B">
              <w:t>relationships.</w:t>
            </w:r>
          </w:p>
          <w:p w14:paraId="4180A3F2" w14:textId="77777777" w:rsidR="00036F11" w:rsidRDefault="00036F11" w:rsidP="003E7501">
            <w:pPr>
              <w:spacing w:before="100" w:beforeAutospacing="1" w:after="0"/>
              <w:ind w:right="0"/>
              <w:contextualSpacing/>
            </w:pPr>
            <w:r>
              <w:t>French: Fluent</w:t>
            </w:r>
          </w:p>
          <w:p w14:paraId="5E8AE482" w14:textId="77777777" w:rsidR="003E7501" w:rsidRDefault="00036F11" w:rsidP="003E7501">
            <w:pPr>
              <w:spacing w:before="100" w:beforeAutospacing="1" w:after="0"/>
              <w:ind w:right="0"/>
              <w:contextualSpacing/>
            </w:pPr>
            <w:r>
              <w:t>English: Fluen</w:t>
            </w:r>
            <w:r w:rsidR="00B95967">
              <w:t>t</w:t>
            </w:r>
          </w:p>
          <w:p w14:paraId="49C0E3AE" w14:textId="7B78A625" w:rsidR="003E7501" w:rsidRPr="001C354F" w:rsidRDefault="003E7501" w:rsidP="003E7501">
            <w:pPr>
              <w:spacing w:before="100" w:beforeAutospacing="1" w:after="0"/>
              <w:ind w:right="0"/>
              <w:contextualSpacing/>
            </w:pPr>
          </w:p>
        </w:tc>
      </w:tr>
      <w:tr w:rsidR="00036F11" w:rsidRPr="00843164" w14:paraId="512DFB8D" w14:textId="77777777" w:rsidTr="00BE53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00" w:type="dxa"/>
          </w:tcPr>
          <w:p w14:paraId="6DED6DCA" w14:textId="16C9D54A" w:rsidR="00036F11" w:rsidRPr="00BA643C" w:rsidRDefault="00DB0F7E" w:rsidP="00036F11">
            <w:pPr>
              <w:pStyle w:val="Date"/>
              <w:spacing w:before="100" w:beforeAutospacing="1"/>
              <w:ind w:right="0"/>
              <w:contextualSpacing/>
            </w:pPr>
            <w:r w:rsidRPr="00BA643C">
              <w:t>Critical Thinking</w:t>
            </w:r>
          </w:p>
        </w:tc>
        <w:tc>
          <w:tcPr>
            <w:tcW w:w="7740" w:type="dxa"/>
          </w:tcPr>
          <w:p w14:paraId="7DFA6614" w14:textId="2FC42BB0" w:rsidR="00AB4BCC" w:rsidRDefault="00AB4BCC" w:rsidP="003E7501">
            <w:pPr>
              <w:spacing w:before="100" w:beforeAutospacing="1" w:after="0"/>
              <w:ind w:right="0"/>
              <w:contextualSpacing/>
            </w:pPr>
            <w:r>
              <w:t>E</w:t>
            </w:r>
            <w:r w:rsidR="007B64C0">
              <w:t>fficient</w:t>
            </w:r>
            <w:r>
              <w:t xml:space="preserve"> troubleshooting</w:t>
            </w:r>
          </w:p>
          <w:p w14:paraId="6ECC731E" w14:textId="77777777" w:rsidR="00B95967" w:rsidRDefault="00AB4BCC" w:rsidP="003E7501">
            <w:pPr>
              <w:spacing w:before="100" w:beforeAutospacing="1" w:after="0"/>
              <w:ind w:right="0"/>
              <w:contextualSpacing/>
            </w:pPr>
            <w:r>
              <w:t>Timely implementation of solutions</w:t>
            </w:r>
          </w:p>
          <w:p w14:paraId="4899D931" w14:textId="6B426FEB" w:rsidR="003E7501" w:rsidRDefault="003E7501" w:rsidP="003E7501">
            <w:pPr>
              <w:spacing w:before="100" w:beforeAutospacing="1" w:after="0" w:line="360" w:lineRule="auto"/>
              <w:ind w:right="0"/>
              <w:contextualSpacing/>
            </w:pPr>
          </w:p>
        </w:tc>
      </w:tr>
      <w:tr w:rsidR="00AB4BCC" w:rsidRPr="00843164" w14:paraId="248DF378" w14:textId="77777777" w:rsidTr="00BE53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00" w:type="dxa"/>
          </w:tcPr>
          <w:p w14:paraId="6F8991F3" w14:textId="1AED76BD" w:rsidR="00AB4BCC" w:rsidRPr="00BA643C" w:rsidRDefault="00AB4BCC" w:rsidP="00036F11">
            <w:pPr>
              <w:pStyle w:val="Date"/>
              <w:spacing w:before="100" w:beforeAutospacing="1"/>
              <w:ind w:right="0"/>
              <w:contextualSpacing/>
            </w:pPr>
            <w:r w:rsidRPr="00BA643C">
              <w:t>Technical Skills</w:t>
            </w:r>
          </w:p>
        </w:tc>
        <w:tc>
          <w:tcPr>
            <w:tcW w:w="7740" w:type="dxa"/>
          </w:tcPr>
          <w:p w14:paraId="5179D877" w14:textId="1569E87D" w:rsidR="007B64C0" w:rsidRDefault="007B64C0" w:rsidP="00582A8C">
            <w:pPr>
              <w:spacing w:after="0"/>
              <w:ind w:right="0"/>
              <w:contextualSpacing/>
            </w:pPr>
            <w:r w:rsidRPr="006C2063">
              <w:rPr>
                <w:u w:val="single"/>
              </w:rPr>
              <w:t xml:space="preserve">Microsoft </w:t>
            </w:r>
            <w:r w:rsidR="00582A8C" w:rsidRPr="006C2063">
              <w:rPr>
                <w:u w:val="single"/>
              </w:rPr>
              <w:t>Office</w:t>
            </w:r>
            <w:r w:rsidR="00582A8C" w:rsidRPr="007B64C0">
              <w:t>:</w:t>
            </w:r>
            <w:r w:rsidR="00582A8C">
              <w:t xml:space="preserve"> </w:t>
            </w:r>
            <w:r w:rsidRPr="007B64C0">
              <w:t>Outlook, Word, Excel, PowerPoint</w:t>
            </w:r>
          </w:p>
          <w:p w14:paraId="022D14D5" w14:textId="4E38C02D" w:rsidR="007B64C0" w:rsidRPr="007B64C0" w:rsidRDefault="007B64C0" w:rsidP="00B70AD8">
            <w:pPr>
              <w:spacing w:after="0"/>
              <w:ind w:right="0"/>
              <w:contextualSpacing/>
            </w:pPr>
            <w:r w:rsidRPr="00490DF5">
              <w:rPr>
                <w:u w:val="single"/>
              </w:rPr>
              <w:t xml:space="preserve">Software </w:t>
            </w:r>
            <w:r w:rsidR="00582A8C" w:rsidRPr="00490DF5">
              <w:rPr>
                <w:u w:val="single"/>
              </w:rPr>
              <w:t>Programming Language:</w:t>
            </w:r>
            <w:r w:rsidR="00582A8C">
              <w:t xml:space="preserve"> Java</w:t>
            </w:r>
            <w:r w:rsidR="00B70AD8">
              <w:t>,</w:t>
            </w:r>
            <w:r w:rsidR="00582A8C">
              <w:t xml:space="preserve"> JSON,</w:t>
            </w:r>
            <w:r w:rsidR="00B70AD8">
              <w:t xml:space="preserve"> </w:t>
            </w:r>
            <w:r w:rsidR="000716B0" w:rsidRPr="000716B0">
              <w:t>YAML</w:t>
            </w:r>
            <w:r w:rsidR="000716B0">
              <w:t>,</w:t>
            </w:r>
            <w:r w:rsidRPr="007B64C0">
              <w:t xml:space="preserve"> </w:t>
            </w:r>
            <w:r w:rsidR="000716B0" w:rsidRPr="000716B0">
              <w:t xml:space="preserve">Jupyter Notebook, Python, HTML, </w:t>
            </w:r>
            <w:r w:rsidR="00521AFA">
              <w:t xml:space="preserve">CSS, </w:t>
            </w:r>
            <w:r w:rsidR="000716B0" w:rsidRPr="000716B0">
              <w:t>PowerShell, Dockerfile</w:t>
            </w:r>
            <w:r w:rsidR="00236D9B">
              <w:t>.</w:t>
            </w:r>
          </w:p>
          <w:p w14:paraId="7574A7B9" w14:textId="3A60DA4E" w:rsidR="007B64C0" w:rsidRPr="007B64C0" w:rsidRDefault="007B64C0" w:rsidP="00B70AD8">
            <w:pPr>
              <w:spacing w:after="0"/>
              <w:ind w:right="0"/>
              <w:contextualSpacing/>
            </w:pPr>
            <w:r w:rsidRPr="006C2063">
              <w:rPr>
                <w:u w:val="single"/>
              </w:rPr>
              <w:t>Databases Systems</w:t>
            </w:r>
            <w:r w:rsidR="00B70AD8">
              <w:t xml:space="preserve">: </w:t>
            </w:r>
            <w:r w:rsidR="00BA3696" w:rsidRPr="00BA3696">
              <w:t>MySQL</w:t>
            </w:r>
            <w:r w:rsidRPr="007B64C0">
              <w:t xml:space="preserve">, </w:t>
            </w:r>
            <w:r w:rsidR="00B70AD8">
              <w:t>MariaDB</w:t>
            </w:r>
          </w:p>
          <w:p w14:paraId="17535C2C" w14:textId="14C5A2DA" w:rsidR="007B64C0" w:rsidRPr="00B70AD8" w:rsidRDefault="007B64C0" w:rsidP="00B70AD8">
            <w:pPr>
              <w:spacing w:after="0"/>
              <w:ind w:right="0"/>
              <w:contextualSpacing/>
            </w:pPr>
            <w:r w:rsidRPr="006C2063">
              <w:rPr>
                <w:u w:val="single"/>
              </w:rPr>
              <w:t>Operations Systems</w:t>
            </w:r>
            <w:r w:rsidRPr="007B64C0">
              <w:t>: Windows</w:t>
            </w:r>
            <w:r w:rsidR="00B70AD8">
              <w:t xml:space="preserve"> 10</w:t>
            </w:r>
            <w:r w:rsidR="00B95967">
              <w:t>,</w:t>
            </w:r>
            <w:r w:rsidR="00B70AD8">
              <w:t xml:space="preserve"> Windows </w:t>
            </w:r>
            <w:r w:rsidR="006C2063" w:rsidRPr="007B64C0">
              <w:t xml:space="preserve">Server </w:t>
            </w:r>
            <w:r w:rsidR="006C2063">
              <w:t>Datacenter</w:t>
            </w:r>
            <w:r w:rsidRPr="007B64C0">
              <w:t xml:space="preserve"> 2016, Ubuntu</w:t>
            </w:r>
            <w:r w:rsidR="00B70AD8">
              <w:t xml:space="preserve">, </w:t>
            </w:r>
            <w:r w:rsidR="00B70AD8" w:rsidRPr="00B70AD8">
              <w:t>CentOS</w:t>
            </w:r>
          </w:p>
          <w:p w14:paraId="0BB11C0E" w14:textId="61E58C94" w:rsidR="00AB4BCC" w:rsidRDefault="0049362F" w:rsidP="006C2063">
            <w:pPr>
              <w:spacing w:after="0"/>
              <w:ind w:right="0"/>
              <w:contextualSpacing/>
            </w:pPr>
            <w:r w:rsidRPr="006C2063">
              <w:rPr>
                <w:u w:val="single"/>
              </w:rPr>
              <w:t>Virtualization</w:t>
            </w:r>
            <w:r w:rsidR="007B64C0" w:rsidRPr="007B64C0">
              <w:t xml:space="preserve">:  </w:t>
            </w:r>
            <w:r w:rsidRPr="0049362F">
              <w:t>VMware Workstation</w:t>
            </w:r>
            <w:r w:rsidR="007B64C0" w:rsidRPr="007B64C0">
              <w:t>, Oracle VirtualBox</w:t>
            </w:r>
            <w:r>
              <w:t xml:space="preserve">, </w:t>
            </w:r>
            <w:r w:rsidRPr="0049362F">
              <w:t>Microsoft Hyper-V</w:t>
            </w:r>
          </w:p>
        </w:tc>
      </w:tr>
      <w:tr w:rsidR="00B70AD8" w:rsidRPr="00843164" w14:paraId="58DD18FF" w14:textId="77777777" w:rsidTr="00BE53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00" w:type="dxa"/>
          </w:tcPr>
          <w:p w14:paraId="62EA6DF2" w14:textId="77777777" w:rsidR="00B70AD8" w:rsidRPr="00BA643C" w:rsidRDefault="00B70AD8" w:rsidP="00036F11">
            <w:pPr>
              <w:pStyle w:val="Date"/>
              <w:spacing w:before="100" w:beforeAutospacing="1"/>
              <w:ind w:right="0"/>
              <w:contextualSpacing/>
            </w:pPr>
          </w:p>
        </w:tc>
        <w:tc>
          <w:tcPr>
            <w:tcW w:w="7740" w:type="dxa"/>
          </w:tcPr>
          <w:p w14:paraId="40A4FE9D" w14:textId="231540EA" w:rsidR="00B70AD8" w:rsidRPr="006C2063" w:rsidRDefault="00582A8C" w:rsidP="003E7501">
            <w:pPr>
              <w:spacing w:after="0"/>
              <w:ind w:right="0"/>
              <w:contextualSpacing/>
              <w:rPr>
                <w:u w:val="single"/>
              </w:rPr>
            </w:pPr>
            <w:r w:rsidRPr="006C2063">
              <w:rPr>
                <w:u w:val="single"/>
              </w:rPr>
              <w:t xml:space="preserve">Microsoft Azure cloud skills </w:t>
            </w:r>
            <w:r w:rsidR="006C2063" w:rsidRPr="006C2063">
              <w:rPr>
                <w:u w:val="single"/>
              </w:rPr>
              <w:t>Cloud:</w:t>
            </w:r>
          </w:p>
          <w:p w14:paraId="3D6F044C" w14:textId="62207EFF" w:rsidR="00582A8C" w:rsidRDefault="00582A8C" w:rsidP="00582A8C">
            <w:pPr>
              <w:spacing w:after="0"/>
              <w:ind w:right="0"/>
              <w:contextualSpacing/>
            </w:pPr>
            <w:r w:rsidRPr="00DB3A78">
              <w:t>Azure Virtual Machines</w:t>
            </w:r>
            <w:r>
              <w:t xml:space="preserve">: </w:t>
            </w:r>
            <w:r w:rsidR="00DB18A5">
              <w:t>C</w:t>
            </w:r>
            <w:r>
              <w:t>reating and managing virtual machines in Azure</w:t>
            </w:r>
            <w:r w:rsidR="00263F7F">
              <w:t xml:space="preserve">, also </w:t>
            </w:r>
            <w:r w:rsidR="00DB3A78">
              <w:t>deploying,</w:t>
            </w:r>
            <w:r w:rsidR="00265CA5">
              <w:t xml:space="preserve"> and configuring</w:t>
            </w:r>
            <w:r w:rsidR="00263F7F">
              <w:t xml:space="preserve"> A</w:t>
            </w:r>
            <w:r w:rsidR="00263F7F" w:rsidRPr="004D43C2">
              <w:t>zure Kubernetes service</w:t>
            </w:r>
            <w:r w:rsidR="00263F7F">
              <w:t xml:space="preserve">, </w:t>
            </w:r>
            <w:r w:rsidR="00263F7F" w:rsidRPr="00263F7F">
              <w:t>Azure Web Apps</w:t>
            </w:r>
            <w:r w:rsidR="00265CA5">
              <w:t>.</w:t>
            </w:r>
          </w:p>
          <w:p w14:paraId="3AFB703C" w14:textId="3F597105" w:rsidR="00582A8C" w:rsidRDefault="00582A8C" w:rsidP="00582A8C">
            <w:pPr>
              <w:spacing w:after="0"/>
              <w:ind w:right="0"/>
              <w:contextualSpacing/>
            </w:pPr>
            <w:r>
              <w:t xml:space="preserve">Azure Storage: </w:t>
            </w:r>
            <w:r w:rsidR="00DB18A5">
              <w:t xml:space="preserve">Creating and managing Azure storage accounts </w:t>
            </w:r>
            <w:r>
              <w:t xml:space="preserve">Blob storage, File storage, and Queue storage. </w:t>
            </w:r>
          </w:p>
          <w:p w14:paraId="2E3C4ADE" w14:textId="0C5949D5" w:rsidR="00582A8C" w:rsidRDefault="00582A8C" w:rsidP="00582A8C">
            <w:pPr>
              <w:spacing w:after="0"/>
              <w:ind w:right="0"/>
              <w:contextualSpacing/>
            </w:pPr>
            <w:r>
              <w:t xml:space="preserve">Azure Networking: </w:t>
            </w:r>
            <w:r w:rsidR="00DB18A5">
              <w:t xml:space="preserve">Managing networking cloud infrastructure </w:t>
            </w:r>
            <w:r>
              <w:t>such as virtual networks, subnets, and load balancers</w:t>
            </w:r>
            <w:r w:rsidR="0087041C">
              <w:t>, VPN</w:t>
            </w:r>
            <w:r>
              <w:t>.</w:t>
            </w:r>
          </w:p>
          <w:p w14:paraId="55BD5614" w14:textId="41BED4EB" w:rsidR="00582A8C" w:rsidRDefault="00582A8C" w:rsidP="00582A8C">
            <w:pPr>
              <w:spacing w:after="0"/>
              <w:ind w:right="0"/>
              <w:contextualSpacing/>
            </w:pPr>
            <w:r>
              <w:t xml:space="preserve">Azure Active Directory: </w:t>
            </w:r>
            <w:r w:rsidR="00A2286F">
              <w:t xml:space="preserve">Creating and managing </w:t>
            </w:r>
            <w:r>
              <w:t>Azure Active Directory tenants, users, and groups</w:t>
            </w:r>
            <w:r w:rsidR="00A2286F">
              <w:t xml:space="preserve">, and managing </w:t>
            </w:r>
            <w:r w:rsidR="0087041C">
              <w:t>role</w:t>
            </w:r>
            <w:r>
              <w:t>-based access control (RBAC).</w:t>
            </w:r>
          </w:p>
          <w:p w14:paraId="5688CAE8" w14:textId="1C40904D" w:rsidR="00582A8C" w:rsidRPr="007B64C0" w:rsidRDefault="00582A8C" w:rsidP="00263F7F">
            <w:pPr>
              <w:spacing w:after="0"/>
              <w:ind w:right="0"/>
              <w:contextualSpacing/>
            </w:pPr>
            <w:r>
              <w:t>Azure Security:</w:t>
            </w:r>
            <w:r w:rsidR="007727A3">
              <w:t xml:space="preserve"> C</w:t>
            </w:r>
            <w:r>
              <w:t>onfigur</w:t>
            </w:r>
            <w:r w:rsidR="007727A3">
              <w:t>ation of</w:t>
            </w:r>
            <w:r>
              <w:t xml:space="preserve"> Azure Security features such as Azure Firewall and Azure DDoS Protection</w:t>
            </w:r>
            <w:r w:rsidR="007727A3">
              <w:t xml:space="preserve">, Azure Key </w:t>
            </w:r>
            <w:r w:rsidR="00DB11B0">
              <w:t>Vault</w:t>
            </w:r>
            <w:r w:rsidR="007727A3">
              <w:t>.</w:t>
            </w:r>
            <w:r w:rsidR="004D43C2">
              <w:br/>
            </w:r>
            <w:r>
              <w:t xml:space="preserve">Azure Monitoring and Logging: </w:t>
            </w:r>
            <w:r w:rsidR="00450B9E">
              <w:t>Ensuring the performance, availability, and reliability of cloud infrastructure by m</w:t>
            </w:r>
            <w:r>
              <w:t>onitor</w:t>
            </w:r>
            <w:r w:rsidR="00450B9E">
              <w:t xml:space="preserve">ing </w:t>
            </w:r>
            <w:r>
              <w:t>Azure resources, using tools such as Azure Monitor and Log Analytics</w:t>
            </w:r>
            <w:r w:rsidR="00450B9E">
              <w:t>.</w:t>
            </w:r>
          </w:p>
        </w:tc>
      </w:tr>
    </w:tbl>
    <w:sdt>
      <w:sdtPr>
        <w:alias w:val="Experience heading:"/>
        <w:tag w:val="Experience heading:"/>
        <w:id w:val="899876606"/>
        <w:placeholder>
          <w:docPart w:val="23C6ACF518864515ACD51BDEEFC31F79"/>
        </w:placeholder>
        <w:temporary/>
        <w:showingPlcHdr/>
        <w15:appearance w15:val="hidden"/>
      </w:sdtPr>
      <w:sdtEndPr/>
      <w:sdtContent>
        <w:p w14:paraId="6F9793CB" w14:textId="77777777" w:rsidR="00843164" w:rsidRPr="00843164" w:rsidRDefault="00843164" w:rsidP="00036F11">
          <w:pPr>
            <w:pStyle w:val="Heading1"/>
            <w:spacing w:before="100" w:beforeAutospacing="1"/>
            <w:contextualSpacing/>
          </w:pPr>
          <w:r w:rsidRPr="00843164">
            <w:t>Experience</w:t>
          </w:r>
        </w:p>
      </w:sdtContent>
    </w:sdt>
    <w:tbl>
      <w:tblPr>
        <w:tblStyle w:val="ResumeTable"/>
        <w:tblW w:w="5258" w:type="pct"/>
        <w:tblLayout w:type="fixed"/>
        <w:tblLook w:val="0620" w:firstRow="1" w:lastRow="0" w:firstColumn="0" w:lastColumn="0" w:noHBand="1" w:noVBand="1"/>
        <w:tblDescription w:val="Experience table"/>
      </w:tblPr>
      <w:tblGrid>
        <w:gridCol w:w="1799"/>
        <w:gridCol w:w="7741"/>
      </w:tblGrid>
      <w:tr w:rsidR="00843164" w:rsidRPr="00843164" w14:paraId="66A3178F" w14:textId="77777777" w:rsidTr="00BE53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43" w:type="pct"/>
          </w:tcPr>
          <w:p w14:paraId="250DC324" w14:textId="77681F48" w:rsidR="00843164" w:rsidRPr="00843164" w:rsidRDefault="00DB0F7E" w:rsidP="00036F11">
            <w:pPr>
              <w:pStyle w:val="Date"/>
              <w:spacing w:before="100" w:beforeAutospacing="1"/>
              <w:contextualSpacing/>
            </w:pPr>
            <w:r>
              <w:t>2018/05- Present</w:t>
            </w:r>
          </w:p>
        </w:tc>
        <w:tc>
          <w:tcPr>
            <w:tcW w:w="4057" w:type="pct"/>
          </w:tcPr>
          <w:p w14:paraId="1C04013D" w14:textId="3E672B3B" w:rsidR="00843164" w:rsidRPr="00BE53D3" w:rsidRDefault="0018196E" w:rsidP="003E7501">
            <w:pPr>
              <w:spacing w:before="100" w:beforeAutospacing="1"/>
              <w:contextualSpacing/>
            </w:pPr>
            <w:r w:rsidRPr="00B95967">
              <w:rPr>
                <w:b/>
                <w:bCs/>
              </w:rPr>
              <w:t>IT Analyst</w:t>
            </w:r>
            <w:r w:rsidR="00843164" w:rsidRPr="00BE53D3">
              <w:t>, </w:t>
            </w:r>
            <w:proofErr w:type="spellStart"/>
            <w:r w:rsidRPr="00BE53D3">
              <w:rPr>
                <w:rStyle w:val="Emphasis"/>
              </w:rPr>
              <w:t>Medavie</w:t>
            </w:r>
            <w:proofErr w:type="spellEnd"/>
            <w:r w:rsidRPr="00BE53D3">
              <w:rPr>
                <w:rStyle w:val="Emphasis"/>
              </w:rPr>
              <w:t xml:space="preserve"> BlueCross</w:t>
            </w:r>
          </w:p>
          <w:p w14:paraId="36292384" w14:textId="2672F7F7" w:rsidR="00272B54" w:rsidRDefault="00272B54" w:rsidP="00272B54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Troubleshooting technical issues and providing support to end-users</w:t>
            </w:r>
          </w:p>
          <w:p w14:paraId="0F73E38B" w14:textId="77777777" w:rsidR="00CB0ACB" w:rsidRDefault="00CB0ACB" w:rsidP="00CB0ACB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Analyzing business requirements and translating them into technical specifications for software development teams</w:t>
            </w:r>
          </w:p>
          <w:p w14:paraId="6BECFC1F" w14:textId="77777777" w:rsidR="00CB0ACB" w:rsidRDefault="00CB0ACB" w:rsidP="00CB0ACB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Designing and implementing new systems, applications, and features</w:t>
            </w:r>
          </w:p>
          <w:p w14:paraId="7D912D0A" w14:textId="77777777" w:rsidR="00CB0ACB" w:rsidRDefault="00CB0ACB" w:rsidP="00CB0ACB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Evaluating and recommending new technology solutions to improve business processes.</w:t>
            </w:r>
          </w:p>
          <w:p w14:paraId="4579DB88" w14:textId="77777777" w:rsidR="00CB0ACB" w:rsidRDefault="00CB0ACB" w:rsidP="00CB0ACB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Collaborating with other teams, such as project managers, software developers, and business analysts, to ensure successful project delivery.</w:t>
            </w:r>
          </w:p>
          <w:p w14:paraId="239F7FD8" w14:textId="08595920" w:rsidR="00CB0ACB" w:rsidRDefault="00CB0ACB" w:rsidP="00CB0ACB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lastRenderedPageBreak/>
              <w:t>Conducting research to stay up to date with emerging technology trends and best practices.</w:t>
            </w:r>
          </w:p>
          <w:p w14:paraId="7AF6B017" w14:textId="41FEFE04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 xml:space="preserve">Setup up and administer user accounts and system </w:t>
            </w:r>
            <w:r w:rsidR="00CB0ACB" w:rsidRPr="00BE53D3">
              <w:t>assets.</w:t>
            </w:r>
          </w:p>
          <w:p w14:paraId="64CE597D" w14:textId="208968BD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>Setup and support</w:t>
            </w:r>
            <w:r w:rsidR="00BE53D3">
              <w:t xml:space="preserve"> </w:t>
            </w:r>
            <w:r w:rsidRPr="00BE53D3">
              <w:t>Office 365</w:t>
            </w:r>
          </w:p>
          <w:p w14:paraId="0F123520" w14:textId="2896B2A3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>Run</w:t>
            </w:r>
            <w:r w:rsidR="00BE53D3">
              <w:t xml:space="preserve"> </w:t>
            </w:r>
            <w:r w:rsidR="00F22D30">
              <w:t>systems</w:t>
            </w:r>
            <w:r w:rsidRPr="00BE53D3">
              <w:t xml:space="preserve"> updates via Microsoft System Center Configuration Manager</w:t>
            </w:r>
          </w:p>
          <w:p w14:paraId="488CCBA4" w14:textId="26685522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>Creat</w:t>
            </w:r>
            <w:r w:rsidR="00BE53D3">
              <w:t>e</w:t>
            </w:r>
            <w:r w:rsidRPr="00BE53D3">
              <w:t xml:space="preserve"> multiple collections to patch Software’s updates and </w:t>
            </w:r>
            <w:r w:rsidR="0086278C">
              <w:t>s</w:t>
            </w:r>
            <w:r w:rsidR="0086278C" w:rsidRPr="00BE53D3">
              <w:t>ystems.</w:t>
            </w:r>
          </w:p>
          <w:p w14:paraId="61EC4673" w14:textId="18FAB7FE" w:rsidR="005D1159" w:rsidRPr="00BE53D3" w:rsidRDefault="00C0076C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Setup up and S</w:t>
            </w:r>
            <w:r w:rsidRPr="00BE53D3">
              <w:t xml:space="preserve">upport </w:t>
            </w:r>
            <w:r w:rsidR="005D1159" w:rsidRPr="00BE53D3">
              <w:t xml:space="preserve">Mobile device via </w:t>
            </w:r>
            <w:r w:rsidR="00543971" w:rsidRPr="00543971">
              <w:t>Microsoft Intune</w:t>
            </w:r>
          </w:p>
          <w:p w14:paraId="40578B56" w14:textId="7BA4A3A4" w:rsidR="005D1159" w:rsidRPr="00BE53D3" w:rsidRDefault="00376D6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>Set</w:t>
            </w:r>
            <w:r>
              <w:t xml:space="preserve">ting </w:t>
            </w:r>
            <w:r w:rsidRPr="00BE53D3">
              <w:t>up</w:t>
            </w:r>
            <w:r w:rsidR="005D1159" w:rsidRPr="00BE53D3">
              <w:t xml:space="preserve"> VDI</w:t>
            </w:r>
            <w:r w:rsidR="00B566DA">
              <w:t xml:space="preserve"> system for remote users</w:t>
            </w:r>
          </w:p>
          <w:p w14:paraId="2DA48293" w14:textId="5D637E03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 xml:space="preserve">Troubleshoot </w:t>
            </w:r>
            <w:r w:rsidR="0086278C">
              <w:t xml:space="preserve">VPN connection, </w:t>
            </w:r>
            <w:r w:rsidRPr="00BE53D3">
              <w:t>VOIP and Videoconferences Systems</w:t>
            </w:r>
            <w:r w:rsidR="00301AC0">
              <w:t>.</w:t>
            </w:r>
          </w:p>
          <w:p w14:paraId="63A1B021" w14:textId="77777777" w:rsidR="00843164" w:rsidRDefault="00B80807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Accommodate after-hours emergency support phone line when working evenings and weekends.</w:t>
            </w:r>
          </w:p>
          <w:p w14:paraId="60B04DBC" w14:textId="6C7D8562" w:rsidR="00CF65F4" w:rsidRPr="00BE53D3" w:rsidRDefault="00CF65F4" w:rsidP="00CB0ACB">
            <w:pPr>
              <w:pStyle w:val="ListParagraph"/>
              <w:spacing w:after="0"/>
              <w:ind w:left="360" w:right="0"/>
            </w:pPr>
          </w:p>
        </w:tc>
      </w:tr>
      <w:tr w:rsidR="00843164" w:rsidRPr="00843164" w14:paraId="2EBFF191" w14:textId="77777777" w:rsidTr="00BE53D3">
        <w:trPr>
          <w:cantSplit/>
        </w:trPr>
        <w:tc>
          <w:tcPr>
            <w:tcW w:w="943" w:type="pct"/>
          </w:tcPr>
          <w:p w14:paraId="19CBC93B" w14:textId="5FE6F5F1" w:rsidR="00843164" w:rsidRPr="00843164" w:rsidRDefault="00DB0F7E" w:rsidP="00036F11">
            <w:pPr>
              <w:pStyle w:val="Date"/>
              <w:spacing w:before="100" w:beforeAutospacing="1"/>
              <w:contextualSpacing/>
            </w:pPr>
            <w:r>
              <w:lastRenderedPageBreak/>
              <w:t>2018/01-2018/04</w:t>
            </w:r>
          </w:p>
        </w:tc>
        <w:tc>
          <w:tcPr>
            <w:tcW w:w="4057" w:type="pct"/>
          </w:tcPr>
          <w:p w14:paraId="39F38EB6" w14:textId="040E2068" w:rsidR="00843164" w:rsidRPr="005D1159" w:rsidRDefault="0018196E" w:rsidP="003E7501">
            <w:pPr>
              <w:spacing w:before="100" w:beforeAutospacing="1"/>
              <w:contextualSpacing/>
            </w:pPr>
            <w:r w:rsidRPr="00B95967">
              <w:rPr>
                <w:b/>
                <w:bCs/>
              </w:rPr>
              <w:t>Software Developer</w:t>
            </w:r>
            <w:r w:rsidR="00843164" w:rsidRPr="005D1159">
              <w:t>, </w:t>
            </w:r>
            <w:proofErr w:type="spellStart"/>
            <w:r w:rsidRPr="005D1159">
              <w:rPr>
                <w:rStyle w:val="Emphasis"/>
              </w:rPr>
              <w:t>Pirel</w:t>
            </w:r>
            <w:proofErr w:type="spellEnd"/>
            <w:r w:rsidR="00A45903">
              <w:rPr>
                <w:rStyle w:val="Emphasis"/>
              </w:rPr>
              <w:t xml:space="preserve"> Inc</w:t>
            </w:r>
          </w:p>
          <w:p w14:paraId="62D51ED8" w14:textId="0A4F75F6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Collaborate with developers to design algorithms and </w:t>
            </w:r>
            <w:r w:rsidR="00B62ADD" w:rsidRPr="005D1159">
              <w:t>flowcharts.</w:t>
            </w:r>
          </w:p>
          <w:p w14:paraId="08BCEFE9" w14:textId="18376DC8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Integrate software components and third-party </w:t>
            </w:r>
            <w:r w:rsidR="00B62ADD" w:rsidRPr="005D1159">
              <w:t>programs.</w:t>
            </w:r>
          </w:p>
          <w:p w14:paraId="534C7517" w14:textId="76C3F50B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Verify and deploy programs and </w:t>
            </w:r>
            <w:r w:rsidR="00F55D58" w:rsidRPr="005D1159">
              <w:t>systems.</w:t>
            </w:r>
          </w:p>
          <w:p w14:paraId="3734DD15" w14:textId="4DA1E6A1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Troubleshoot, </w:t>
            </w:r>
            <w:r w:rsidR="00F55D58" w:rsidRPr="005D1159">
              <w:t>debug,</w:t>
            </w:r>
            <w:r w:rsidRPr="005D1159">
              <w:t xml:space="preserve"> and upgrade existing </w:t>
            </w:r>
            <w:r w:rsidR="00F55D58" w:rsidRPr="005D1159">
              <w:t>software.</w:t>
            </w:r>
          </w:p>
          <w:p w14:paraId="02122D6C" w14:textId="7C2BBF53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Gather and evaluate user </w:t>
            </w:r>
            <w:r w:rsidR="00F55D58" w:rsidRPr="005D1159">
              <w:t>feedback.</w:t>
            </w:r>
          </w:p>
          <w:p w14:paraId="747C56A5" w14:textId="4380B873" w:rsidR="00843164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Create technical documentation for reference and </w:t>
            </w:r>
            <w:r w:rsidR="00B62ADD" w:rsidRPr="005D1159">
              <w:t>reporting.</w:t>
            </w:r>
          </w:p>
          <w:p w14:paraId="2090B1CF" w14:textId="77777777" w:rsidR="00B62ADD" w:rsidRDefault="00B62ADD" w:rsidP="00B62ADD">
            <w:pPr>
              <w:pStyle w:val="ListParagraph"/>
              <w:numPr>
                <w:ilvl w:val="0"/>
                <w:numId w:val="22"/>
              </w:numPr>
              <w:spacing w:after="0"/>
            </w:pPr>
            <w:r>
              <w:t>Creating and maintaining software applications for clients.</w:t>
            </w:r>
          </w:p>
          <w:p w14:paraId="4FB6B163" w14:textId="6A0225BE" w:rsidR="00B62ADD" w:rsidRPr="005D1159" w:rsidRDefault="00B62ADD" w:rsidP="00B62ADD">
            <w:pPr>
              <w:pStyle w:val="ListParagraph"/>
              <w:numPr>
                <w:ilvl w:val="0"/>
                <w:numId w:val="22"/>
              </w:numPr>
              <w:spacing w:after="0"/>
            </w:pPr>
            <w:r>
              <w:t>Coding, testing, debugging, and documenting software applications.</w:t>
            </w:r>
          </w:p>
        </w:tc>
      </w:tr>
      <w:tr w:rsidR="00DB0F7E" w:rsidRPr="00843164" w14:paraId="2F3F9612" w14:textId="77777777" w:rsidTr="00BE53D3">
        <w:trPr>
          <w:cantSplit/>
        </w:trPr>
        <w:tc>
          <w:tcPr>
            <w:tcW w:w="943" w:type="pct"/>
          </w:tcPr>
          <w:p w14:paraId="7F423C21" w14:textId="5FBC4238" w:rsidR="00DB0F7E" w:rsidRDefault="00DB0F7E" w:rsidP="00036F11">
            <w:pPr>
              <w:pStyle w:val="Date"/>
              <w:spacing w:before="100" w:beforeAutospacing="1"/>
              <w:contextualSpacing/>
            </w:pPr>
            <w:r>
              <w:t>2013/01-2016/12</w:t>
            </w:r>
          </w:p>
        </w:tc>
        <w:tc>
          <w:tcPr>
            <w:tcW w:w="4057" w:type="pct"/>
          </w:tcPr>
          <w:p w14:paraId="7FC10753" w14:textId="23E05F52" w:rsidR="00DB0F7E" w:rsidRDefault="0018196E" w:rsidP="003E7501">
            <w:pPr>
              <w:spacing w:before="100" w:beforeAutospacing="1"/>
              <w:contextualSpacing/>
              <w:rPr>
                <w:i/>
                <w:iCs/>
              </w:rPr>
            </w:pPr>
            <w:r w:rsidRPr="00B95967">
              <w:rPr>
                <w:b/>
                <w:bCs/>
              </w:rPr>
              <w:t>Technical Support Analyst</w:t>
            </w:r>
            <w:r w:rsidR="00AB4BCC">
              <w:t xml:space="preserve">, </w:t>
            </w:r>
            <w:r>
              <w:rPr>
                <w:i/>
                <w:iCs/>
              </w:rPr>
              <w:t>Rogers Inc.</w:t>
            </w:r>
          </w:p>
          <w:p w14:paraId="1B37FE82" w14:textId="3E9C7AA5" w:rsidR="0018196E" w:rsidRPr="0018196E" w:rsidRDefault="0018196E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18196E">
              <w:t xml:space="preserve">Respond to calls from </w:t>
            </w:r>
            <w:r w:rsidR="00522633" w:rsidRPr="0018196E">
              <w:t>clients</w:t>
            </w:r>
            <w:r w:rsidRPr="0018196E">
              <w:t xml:space="preserve"> reporting local and wide area network connectivity issues as well as problems with computer hardware and software </w:t>
            </w:r>
            <w:r w:rsidR="00522633" w:rsidRPr="0018196E">
              <w:t>applications.</w:t>
            </w:r>
          </w:p>
          <w:p w14:paraId="7500855C" w14:textId="6EB5DD56" w:rsidR="0018196E" w:rsidRPr="0018196E" w:rsidRDefault="0018196E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18196E">
              <w:t>Escalate issues that cannot be resolved remotely to schedule</w:t>
            </w:r>
            <w:r w:rsidR="00B80807">
              <w:t>d</w:t>
            </w:r>
            <w:r w:rsidRPr="0018196E">
              <w:t xml:space="preserve"> service </w:t>
            </w:r>
            <w:r w:rsidR="00522633" w:rsidRPr="0018196E">
              <w:t>calls.</w:t>
            </w:r>
          </w:p>
          <w:p w14:paraId="035B23EB" w14:textId="5D95A131" w:rsidR="0018196E" w:rsidRDefault="00B80807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Recommend</w:t>
            </w:r>
            <w:r w:rsidR="0018196E" w:rsidRPr="0018196E">
              <w:t xml:space="preserve"> equipment and server capacity</w:t>
            </w:r>
            <w:r>
              <w:t xml:space="preserve"> upgrades</w:t>
            </w:r>
            <w:r w:rsidR="0018196E" w:rsidRPr="0018196E">
              <w:t xml:space="preserve"> to improve </w:t>
            </w:r>
            <w:r w:rsidR="00522633" w:rsidRPr="0018196E">
              <w:t>functionality.</w:t>
            </w:r>
          </w:p>
          <w:p w14:paraId="5B3B0021" w14:textId="77777777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Handling customer inquiries related to their Rogers services and providing technical assistance to help resolve issues.</w:t>
            </w:r>
          </w:p>
          <w:p w14:paraId="0180E648" w14:textId="44BAE601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 xml:space="preserve">Identifying and resolving technical issues related to </w:t>
            </w:r>
            <w:r w:rsidR="00522633">
              <w:t>Rogers’s</w:t>
            </w:r>
            <w:r>
              <w:t xml:space="preserve"> products and services related to internet connectivity, TV services, or mobile devices.</w:t>
            </w:r>
          </w:p>
          <w:p w14:paraId="490F0809" w14:textId="77777777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Escalating complex issues to the appropriate team or department for further investigation.</w:t>
            </w:r>
          </w:p>
          <w:p w14:paraId="60B41DBB" w14:textId="3F589C59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 xml:space="preserve">Collaborating with other </w:t>
            </w:r>
            <w:r w:rsidR="00B344F0">
              <w:t>teams such</w:t>
            </w:r>
            <w:r>
              <w:t xml:space="preserve"> as network operations, engineering, and customer care, to ensure that technical issues are resolved in a timely and efficient manner.</w:t>
            </w:r>
          </w:p>
          <w:p w14:paraId="78E579C7" w14:textId="13F60063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 xml:space="preserve">keeping </w:t>
            </w:r>
            <w:r w:rsidR="00B63070">
              <w:t>up to date</w:t>
            </w:r>
            <w:r>
              <w:t xml:space="preserve"> with the latest products, services, and technologies offered by Rogers and maintaining a knowledge base to help provide accurate and efficient support.</w:t>
            </w:r>
          </w:p>
          <w:p w14:paraId="2B09BA5F" w14:textId="034DC437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 xml:space="preserve">Attend to training sessions to learn about new products, services, and technologies and to keep </w:t>
            </w:r>
            <w:r w:rsidR="00F343BA">
              <w:t>my</w:t>
            </w:r>
            <w:r>
              <w:t xml:space="preserve"> skills and knowledge </w:t>
            </w:r>
            <w:r w:rsidR="00E4154F">
              <w:t>up to date</w:t>
            </w:r>
            <w:r>
              <w:t>.</w:t>
            </w:r>
          </w:p>
        </w:tc>
      </w:tr>
    </w:tbl>
    <w:sdt>
      <w:sdtPr>
        <w:alias w:val="Education heading:"/>
        <w:tag w:val="Education heading:"/>
        <w:id w:val="989682148"/>
        <w:placeholder>
          <w:docPart w:val="91C78CA3396041FFB1767550D41712D9"/>
        </w:placeholder>
        <w:temporary/>
        <w:showingPlcHdr/>
        <w15:appearance w15:val="hidden"/>
      </w:sdtPr>
      <w:sdtEndPr/>
      <w:sdtContent>
        <w:p w14:paraId="14A30FE9" w14:textId="77777777" w:rsidR="00843164" w:rsidRPr="00843164" w:rsidRDefault="00843164" w:rsidP="00036F11">
          <w:pPr>
            <w:pStyle w:val="Heading1"/>
            <w:spacing w:before="100" w:beforeAutospacing="1"/>
            <w:contextualSpacing/>
          </w:pPr>
          <w:r w:rsidRPr="00843164">
            <w:t>Education</w:t>
          </w:r>
        </w:p>
      </w:sdtContent>
    </w:sdt>
    <w:p w14:paraId="2161F25A" w14:textId="6ABBD629" w:rsidR="0049264B" w:rsidRDefault="0049264B" w:rsidP="0049264B">
      <w:pPr>
        <w:spacing w:before="100" w:beforeAutospacing="1"/>
        <w:contextualSpacing/>
      </w:pPr>
      <w:r>
        <w:t xml:space="preserve">2022     Bachelor of Computing </w:t>
      </w:r>
      <w:r w:rsidR="009F1C2D" w:rsidRPr="009F1C2D">
        <w:t>Edinburgh Napier University</w:t>
      </w:r>
      <w:r w:rsidR="009F1C2D">
        <w:t xml:space="preserve"> </w:t>
      </w:r>
    </w:p>
    <w:p w14:paraId="459B2064" w14:textId="47C8D1D8" w:rsidR="0049264B" w:rsidRDefault="0049264B" w:rsidP="0049264B">
      <w:pPr>
        <w:spacing w:before="100" w:beforeAutospacing="1"/>
        <w:contextualSpacing/>
      </w:pPr>
      <w:r>
        <w:t xml:space="preserve">2022     Microsoft </w:t>
      </w:r>
      <w:r w:rsidR="002870E3">
        <w:t>Certified Azure</w:t>
      </w:r>
      <w:r>
        <w:t xml:space="preserve"> Administrator Associate</w:t>
      </w:r>
    </w:p>
    <w:p w14:paraId="6B3670EB" w14:textId="12F164AE" w:rsidR="0049264B" w:rsidRDefault="0049264B" w:rsidP="0049264B">
      <w:pPr>
        <w:spacing w:before="100" w:beforeAutospacing="1"/>
        <w:contextualSpacing/>
      </w:pPr>
      <w:r>
        <w:t>2021</w:t>
      </w:r>
      <w:r>
        <w:tab/>
        <w:t xml:space="preserve">Microsoft </w:t>
      </w:r>
      <w:r w:rsidR="002870E3">
        <w:t>Certified Azure</w:t>
      </w:r>
      <w:r>
        <w:t xml:space="preserve"> Cloud Fundamentals </w:t>
      </w:r>
    </w:p>
    <w:p w14:paraId="7299A188" w14:textId="29488E89" w:rsidR="00260D3F" w:rsidRPr="00843164" w:rsidRDefault="0049264B" w:rsidP="0049264B">
      <w:pPr>
        <w:spacing w:before="100" w:beforeAutospacing="1"/>
        <w:contextualSpacing/>
      </w:pPr>
      <w:r>
        <w:t>2012</w:t>
      </w:r>
      <w:r>
        <w:tab/>
        <w:t>College diploma in Computer Science,</w:t>
      </w:r>
      <w:r w:rsidR="009F1C2D">
        <w:t xml:space="preserve"> </w:t>
      </w:r>
      <w:r>
        <w:t>University of Saint Boniface</w:t>
      </w:r>
    </w:p>
    <w:sectPr w:rsidR="00260D3F" w:rsidRPr="00843164">
      <w:footerReference w:type="default" r:id="rId12"/>
      <w:pgSz w:w="12240" w:h="15840"/>
      <w:pgMar w:top="1080" w:right="1584" w:bottom="1080" w:left="158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A4D94" w14:textId="77777777" w:rsidR="00D14DB9" w:rsidRDefault="00D14DB9">
      <w:pPr>
        <w:spacing w:after="0"/>
      </w:pPr>
      <w:r>
        <w:separator/>
      </w:r>
    </w:p>
    <w:p w14:paraId="142ECFFB" w14:textId="77777777" w:rsidR="00D14DB9" w:rsidRDefault="00D14DB9"/>
  </w:endnote>
  <w:endnote w:type="continuationSeparator" w:id="0">
    <w:p w14:paraId="4C510288" w14:textId="77777777" w:rsidR="00D14DB9" w:rsidRDefault="00D14DB9">
      <w:pPr>
        <w:spacing w:after="0"/>
      </w:pPr>
      <w:r>
        <w:continuationSeparator/>
      </w:r>
    </w:p>
    <w:p w14:paraId="5ADB0308" w14:textId="77777777" w:rsidR="00D14DB9" w:rsidRDefault="00D14D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73D01" w14:textId="77777777" w:rsidR="00C067C5" w:rsidRDefault="00F6077F">
    <w:pPr>
      <w:pStyle w:val="Footer"/>
    </w:pPr>
    <w:r>
      <w:t xml:space="preserve">Page </w:t>
    </w: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 w:rsidR="00797C46"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281463" w14:textId="77777777" w:rsidR="00D14DB9" w:rsidRDefault="00D14DB9">
      <w:pPr>
        <w:spacing w:after="0"/>
      </w:pPr>
      <w:r>
        <w:separator/>
      </w:r>
    </w:p>
    <w:p w14:paraId="4AA2E0B2" w14:textId="77777777" w:rsidR="00D14DB9" w:rsidRDefault="00D14DB9"/>
  </w:footnote>
  <w:footnote w:type="continuationSeparator" w:id="0">
    <w:p w14:paraId="5253957F" w14:textId="77777777" w:rsidR="00D14DB9" w:rsidRDefault="00D14DB9">
      <w:pPr>
        <w:spacing w:after="0"/>
      </w:pPr>
      <w:r>
        <w:continuationSeparator/>
      </w:r>
    </w:p>
    <w:p w14:paraId="6B9B0AEA" w14:textId="77777777" w:rsidR="00D14DB9" w:rsidRDefault="00D14DB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1089208"/>
    <w:lvl w:ilvl="0">
      <w:start w:val="1"/>
      <w:numFmt w:val="decimal"/>
      <w:pStyle w:val="ListNumber5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7D"/>
    <w:multiLevelType w:val="singleLevel"/>
    <w:tmpl w:val="D4B81AE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ED0E95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258AA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F2F37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D6EF4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222BF7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ABE2CC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AE84C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506A0AC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6910EA4"/>
    <w:multiLevelType w:val="hybridMultilevel"/>
    <w:tmpl w:val="B9440D1C"/>
    <w:lvl w:ilvl="0" w:tplc="3A08CD26">
      <w:start w:val="1"/>
      <w:numFmt w:val="bullet"/>
      <w:lvlText w:val="➢"/>
      <w:lvlJc w:val="left"/>
      <w:pPr>
        <w:ind w:left="967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762829E">
      <w:start w:val="1"/>
      <w:numFmt w:val="bullet"/>
      <w:lvlText w:val="o"/>
      <w:lvlJc w:val="left"/>
      <w:pPr>
        <w:ind w:left="163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1BE1D5C">
      <w:start w:val="1"/>
      <w:numFmt w:val="bullet"/>
      <w:lvlText w:val="▪"/>
      <w:lvlJc w:val="left"/>
      <w:pPr>
        <w:ind w:left="235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D2856F2">
      <w:start w:val="1"/>
      <w:numFmt w:val="bullet"/>
      <w:lvlText w:val="•"/>
      <w:lvlJc w:val="left"/>
      <w:pPr>
        <w:ind w:left="307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320EBAC">
      <w:start w:val="1"/>
      <w:numFmt w:val="bullet"/>
      <w:lvlText w:val="o"/>
      <w:lvlJc w:val="left"/>
      <w:pPr>
        <w:ind w:left="379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40A8884">
      <w:start w:val="1"/>
      <w:numFmt w:val="bullet"/>
      <w:lvlText w:val="▪"/>
      <w:lvlJc w:val="left"/>
      <w:pPr>
        <w:ind w:left="451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19CD69A">
      <w:start w:val="1"/>
      <w:numFmt w:val="bullet"/>
      <w:lvlText w:val="•"/>
      <w:lvlJc w:val="left"/>
      <w:pPr>
        <w:ind w:left="523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C34B732">
      <w:start w:val="1"/>
      <w:numFmt w:val="bullet"/>
      <w:lvlText w:val="o"/>
      <w:lvlJc w:val="left"/>
      <w:pPr>
        <w:ind w:left="595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A70265E">
      <w:start w:val="1"/>
      <w:numFmt w:val="bullet"/>
      <w:lvlText w:val="▪"/>
      <w:lvlJc w:val="left"/>
      <w:pPr>
        <w:ind w:left="667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076C6486"/>
    <w:multiLevelType w:val="hybridMultilevel"/>
    <w:tmpl w:val="74684A5A"/>
    <w:lvl w:ilvl="0" w:tplc="8506A0AC">
      <w:start w:val="1"/>
      <w:numFmt w:val="bullet"/>
      <w:lvlText w:val="·"/>
      <w:lvlJc w:val="left"/>
      <w:pPr>
        <w:ind w:left="36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2B662F"/>
    <w:multiLevelType w:val="hybridMultilevel"/>
    <w:tmpl w:val="E3DCEFE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CB64060"/>
    <w:multiLevelType w:val="hybridMultilevel"/>
    <w:tmpl w:val="E266EC8A"/>
    <w:lvl w:ilvl="0" w:tplc="8506A0AC">
      <w:start w:val="1"/>
      <w:numFmt w:val="bullet"/>
      <w:lvlText w:val="·"/>
      <w:lvlJc w:val="left"/>
      <w:pPr>
        <w:ind w:left="36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32D54F6"/>
    <w:multiLevelType w:val="hybridMultilevel"/>
    <w:tmpl w:val="33800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474BE3"/>
    <w:multiLevelType w:val="hybridMultilevel"/>
    <w:tmpl w:val="29D2C2E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415ACE"/>
    <w:multiLevelType w:val="hybridMultilevel"/>
    <w:tmpl w:val="D196F6C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224F12"/>
    <w:multiLevelType w:val="hybridMultilevel"/>
    <w:tmpl w:val="6E82F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F9537B"/>
    <w:multiLevelType w:val="hybridMultilevel"/>
    <w:tmpl w:val="A9B4F1B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727352">
    <w:abstractNumId w:val="9"/>
  </w:num>
  <w:num w:numId="2" w16cid:durableId="2041323064">
    <w:abstractNumId w:val="9"/>
    <w:lvlOverride w:ilvl="0">
      <w:startOverride w:val="1"/>
    </w:lvlOverride>
  </w:num>
  <w:num w:numId="3" w16cid:durableId="373699160">
    <w:abstractNumId w:val="9"/>
    <w:lvlOverride w:ilvl="0">
      <w:startOverride w:val="1"/>
    </w:lvlOverride>
  </w:num>
  <w:num w:numId="4" w16cid:durableId="875239045">
    <w:abstractNumId w:val="9"/>
    <w:lvlOverride w:ilvl="0">
      <w:startOverride w:val="1"/>
    </w:lvlOverride>
  </w:num>
  <w:num w:numId="5" w16cid:durableId="644235630">
    <w:abstractNumId w:val="16"/>
  </w:num>
  <w:num w:numId="6" w16cid:durableId="1789082001">
    <w:abstractNumId w:val="7"/>
  </w:num>
  <w:num w:numId="7" w16cid:durableId="1157693658">
    <w:abstractNumId w:val="6"/>
  </w:num>
  <w:num w:numId="8" w16cid:durableId="1320571284">
    <w:abstractNumId w:val="5"/>
  </w:num>
  <w:num w:numId="9" w16cid:durableId="9844826">
    <w:abstractNumId w:val="4"/>
  </w:num>
  <w:num w:numId="10" w16cid:durableId="1711300057">
    <w:abstractNumId w:val="8"/>
  </w:num>
  <w:num w:numId="11" w16cid:durableId="573516879">
    <w:abstractNumId w:val="3"/>
  </w:num>
  <w:num w:numId="12" w16cid:durableId="1367483875">
    <w:abstractNumId w:val="2"/>
  </w:num>
  <w:num w:numId="13" w16cid:durableId="1521698585">
    <w:abstractNumId w:val="1"/>
  </w:num>
  <w:num w:numId="14" w16cid:durableId="785077525">
    <w:abstractNumId w:val="0"/>
  </w:num>
  <w:num w:numId="15" w16cid:durableId="28141931">
    <w:abstractNumId w:val="10"/>
  </w:num>
  <w:num w:numId="16" w16cid:durableId="1032879410">
    <w:abstractNumId w:val="18"/>
  </w:num>
  <w:num w:numId="17" w16cid:durableId="1906181851">
    <w:abstractNumId w:val="14"/>
  </w:num>
  <w:num w:numId="18" w16cid:durableId="958267459">
    <w:abstractNumId w:val="19"/>
  </w:num>
  <w:num w:numId="19" w16cid:durableId="693270664">
    <w:abstractNumId w:val="17"/>
  </w:num>
  <w:num w:numId="20" w16cid:durableId="87502432">
    <w:abstractNumId w:val="15"/>
  </w:num>
  <w:num w:numId="21" w16cid:durableId="1533809255">
    <w:abstractNumId w:val="11"/>
  </w:num>
  <w:num w:numId="22" w16cid:durableId="800683792">
    <w:abstractNumId w:val="12"/>
  </w:num>
  <w:num w:numId="23" w16cid:durableId="64273098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MDC0NDY1N7A0MbBU0lEKTi0uzszPAykwrAUAro7hjywAAAA="/>
  </w:docVars>
  <w:rsids>
    <w:rsidRoot w:val="00281E77"/>
    <w:rsid w:val="00036F11"/>
    <w:rsid w:val="000716B0"/>
    <w:rsid w:val="000C0CA7"/>
    <w:rsid w:val="000F04D8"/>
    <w:rsid w:val="000F2762"/>
    <w:rsid w:val="00126049"/>
    <w:rsid w:val="0014523F"/>
    <w:rsid w:val="001627FE"/>
    <w:rsid w:val="0018196E"/>
    <w:rsid w:val="001C354F"/>
    <w:rsid w:val="00236D9B"/>
    <w:rsid w:val="00254924"/>
    <w:rsid w:val="002563E8"/>
    <w:rsid w:val="00260D3F"/>
    <w:rsid w:val="00263F7F"/>
    <w:rsid w:val="00265CA5"/>
    <w:rsid w:val="00272B54"/>
    <w:rsid w:val="00281E77"/>
    <w:rsid w:val="002870E3"/>
    <w:rsid w:val="002C3303"/>
    <w:rsid w:val="00301AC0"/>
    <w:rsid w:val="003338CF"/>
    <w:rsid w:val="00376D69"/>
    <w:rsid w:val="003E173D"/>
    <w:rsid w:val="003E7501"/>
    <w:rsid w:val="00412BB9"/>
    <w:rsid w:val="00413C12"/>
    <w:rsid w:val="00450B9E"/>
    <w:rsid w:val="00473ED1"/>
    <w:rsid w:val="004827F9"/>
    <w:rsid w:val="00490DF5"/>
    <w:rsid w:val="0049264B"/>
    <w:rsid w:val="0049362F"/>
    <w:rsid w:val="004B7FC2"/>
    <w:rsid w:val="004D43C2"/>
    <w:rsid w:val="00521AFA"/>
    <w:rsid w:val="00522633"/>
    <w:rsid w:val="00526C73"/>
    <w:rsid w:val="00537C2F"/>
    <w:rsid w:val="00543971"/>
    <w:rsid w:val="00567965"/>
    <w:rsid w:val="00582A8C"/>
    <w:rsid w:val="005D1159"/>
    <w:rsid w:val="00605DB9"/>
    <w:rsid w:val="00615734"/>
    <w:rsid w:val="00650306"/>
    <w:rsid w:val="00693B17"/>
    <w:rsid w:val="006C2063"/>
    <w:rsid w:val="00762CE4"/>
    <w:rsid w:val="007727A3"/>
    <w:rsid w:val="00773359"/>
    <w:rsid w:val="00797C46"/>
    <w:rsid w:val="007B64C0"/>
    <w:rsid w:val="00823449"/>
    <w:rsid w:val="00843164"/>
    <w:rsid w:val="00854E7D"/>
    <w:rsid w:val="008551F7"/>
    <w:rsid w:val="0085752E"/>
    <w:rsid w:val="0086278C"/>
    <w:rsid w:val="0087041C"/>
    <w:rsid w:val="00870A28"/>
    <w:rsid w:val="008919B7"/>
    <w:rsid w:val="008A74DF"/>
    <w:rsid w:val="008B5DC0"/>
    <w:rsid w:val="00931654"/>
    <w:rsid w:val="009F1C2D"/>
    <w:rsid w:val="00A2286F"/>
    <w:rsid w:val="00A45903"/>
    <w:rsid w:val="00A71A27"/>
    <w:rsid w:val="00A82DCC"/>
    <w:rsid w:val="00AB4BCC"/>
    <w:rsid w:val="00B207FE"/>
    <w:rsid w:val="00B22161"/>
    <w:rsid w:val="00B344F0"/>
    <w:rsid w:val="00B566DA"/>
    <w:rsid w:val="00B56AC0"/>
    <w:rsid w:val="00B62ADD"/>
    <w:rsid w:val="00B63070"/>
    <w:rsid w:val="00B70AD8"/>
    <w:rsid w:val="00B80807"/>
    <w:rsid w:val="00B95967"/>
    <w:rsid w:val="00BA2F5E"/>
    <w:rsid w:val="00BA3696"/>
    <w:rsid w:val="00BA4251"/>
    <w:rsid w:val="00BA643C"/>
    <w:rsid w:val="00BE53D3"/>
    <w:rsid w:val="00BF33E8"/>
    <w:rsid w:val="00C0076C"/>
    <w:rsid w:val="00C02E26"/>
    <w:rsid w:val="00C035B8"/>
    <w:rsid w:val="00C067C5"/>
    <w:rsid w:val="00CA40D3"/>
    <w:rsid w:val="00CB0ACB"/>
    <w:rsid w:val="00CC05D9"/>
    <w:rsid w:val="00CD7582"/>
    <w:rsid w:val="00CF65F4"/>
    <w:rsid w:val="00D0020C"/>
    <w:rsid w:val="00D06E8C"/>
    <w:rsid w:val="00D14DB9"/>
    <w:rsid w:val="00D568D3"/>
    <w:rsid w:val="00D65641"/>
    <w:rsid w:val="00D81F4E"/>
    <w:rsid w:val="00DB0F7E"/>
    <w:rsid w:val="00DB11B0"/>
    <w:rsid w:val="00DB18A5"/>
    <w:rsid w:val="00DB3A78"/>
    <w:rsid w:val="00E4154F"/>
    <w:rsid w:val="00E42361"/>
    <w:rsid w:val="00E76367"/>
    <w:rsid w:val="00EC6C7B"/>
    <w:rsid w:val="00F22D30"/>
    <w:rsid w:val="00F25533"/>
    <w:rsid w:val="00F343BA"/>
    <w:rsid w:val="00F55D58"/>
    <w:rsid w:val="00F6077F"/>
    <w:rsid w:val="00F63B5F"/>
    <w:rsid w:val="00F67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D9523"/>
  <w15:chartTrackingRefBased/>
  <w15:docId w15:val="{E666C588-A7C2-473A-B53B-B8A8F386C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ja-JP" w:bidi="ar-SA"/>
      </w:rPr>
    </w:rPrDefault>
    <w:pPrDefault>
      <w:pPr>
        <w:spacing w:after="100"/>
        <w:ind w:right="576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8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iPriority="6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7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5DC0"/>
  </w:style>
  <w:style w:type="paragraph" w:styleId="Heading1">
    <w:name w:val="heading 1"/>
    <w:basedOn w:val="Normal"/>
    <w:link w:val="Heading1Char"/>
    <w:uiPriority w:val="3"/>
    <w:qFormat/>
    <w:rsid w:val="00843164"/>
    <w:pPr>
      <w:keepNext/>
      <w:keepLines/>
      <w:pBdr>
        <w:bottom w:val="double" w:sz="2" w:space="1" w:color="595959" w:themeColor="text1" w:themeTint="A6"/>
      </w:pBdr>
      <w:spacing w:before="640" w:after="0" w:line="216" w:lineRule="auto"/>
      <w:ind w:right="0"/>
      <w:outlineLvl w:val="0"/>
    </w:pPr>
    <w:rPr>
      <w:rFonts w:asciiTheme="majorHAnsi" w:eastAsiaTheme="majorEastAsia" w:hAnsiTheme="majorHAnsi" w:cstheme="majorBidi"/>
      <w:caps/>
      <w:sz w:val="26"/>
      <w:szCs w:val="34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8B5DC0"/>
    <w:pPr>
      <w:keepNext/>
      <w:keepLines/>
      <w:spacing w:after="120"/>
      <w:outlineLvl w:val="1"/>
    </w:pPr>
    <w:rPr>
      <w:rFonts w:asciiTheme="majorHAnsi" w:eastAsiaTheme="majorEastAsia" w:hAnsiTheme="majorHAnsi" w:cstheme="majorBidi"/>
      <w:color w:val="auto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CC05D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0C0CA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6E6E6E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0C0CA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E6E6E" w:themeColor="accent1" w:themeShade="80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CC05D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CC05D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CC05D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CC05D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843164"/>
    <w:pPr>
      <w:pBdr>
        <w:bottom w:val="double" w:sz="2" w:space="1" w:color="595959" w:themeColor="text1" w:themeTint="A6"/>
      </w:pBdr>
      <w:spacing w:after="0" w:line="204" w:lineRule="auto"/>
      <w:ind w:right="0"/>
    </w:pPr>
    <w:rPr>
      <w:rFonts w:asciiTheme="majorHAnsi" w:eastAsiaTheme="majorEastAsia" w:hAnsiTheme="majorHAnsi" w:cstheme="majorBidi"/>
      <w:caps/>
      <w:color w:val="595959" w:themeColor="accent2" w:themeShade="80"/>
      <w:kern w:val="28"/>
      <w:sz w:val="64"/>
    </w:rPr>
  </w:style>
  <w:style w:type="character" w:customStyle="1" w:styleId="TitleChar">
    <w:name w:val="Title Char"/>
    <w:basedOn w:val="DefaultParagraphFont"/>
    <w:link w:val="Title"/>
    <w:uiPriority w:val="1"/>
    <w:rsid w:val="00843164"/>
    <w:rPr>
      <w:rFonts w:asciiTheme="majorHAnsi" w:eastAsiaTheme="majorEastAsia" w:hAnsiTheme="majorHAnsi" w:cstheme="majorBidi"/>
      <w:caps/>
      <w:color w:val="595959" w:themeColor="accent2" w:themeShade="80"/>
      <w:kern w:val="28"/>
      <w:sz w:val="6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3"/>
    <w:rsid w:val="008B5DC0"/>
    <w:rPr>
      <w:rFonts w:asciiTheme="majorHAnsi" w:eastAsiaTheme="majorEastAsia" w:hAnsiTheme="majorHAnsi" w:cstheme="majorBidi"/>
      <w:color w:val="auto"/>
      <w:szCs w:val="26"/>
    </w:rPr>
  </w:style>
  <w:style w:type="paragraph" w:styleId="ListBullet">
    <w:name w:val="List Bullet"/>
    <w:basedOn w:val="Normal"/>
    <w:uiPriority w:val="8"/>
    <w:unhideWhenUsed/>
    <w:qFormat/>
    <w:pPr>
      <w:numPr>
        <w:numId w:val="5"/>
      </w:numPr>
    </w:pPr>
  </w:style>
  <w:style w:type="paragraph" w:styleId="Header">
    <w:name w:val="header"/>
    <w:basedOn w:val="Normal"/>
    <w:link w:val="HeaderChar"/>
    <w:uiPriority w:val="99"/>
    <w:unhideWhenUsed/>
    <w:rsid w:val="008B5DC0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B5DC0"/>
  </w:style>
  <w:style w:type="paragraph" w:styleId="Footer">
    <w:name w:val="footer"/>
    <w:basedOn w:val="Normal"/>
    <w:link w:val="FooterChar"/>
    <w:uiPriority w:val="99"/>
    <w:unhideWhenUsed/>
    <w:qFormat/>
    <w:pPr>
      <w:spacing w:after="0"/>
      <w:ind w:right="0"/>
      <w:jc w:val="right"/>
    </w:pPr>
    <w:rPr>
      <w:noProof/>
    </w:rPr>
  </w:style>
  <w:style w:type="character" w:customStyle="1" w:styleId="FooterChar">
    <w:name w:val="Footer Char"/>
    <w:basedOn w:val="DefaultParagraphFont"/>
    <w:link w:val="Footer"/>
    <w:uiPriority w:val="99"/>
    <w:rPr>
      <w:noProof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sumeTable">
    <w:name w:val="Resume Table"/>
    <w:basedOn w:val="TableNormal"/>
    <w:uiPriority w:val="99"/>
    <w:rsid w:val="00D568D3"/>
    <w:tblPr>
      <w:tblCellMar>
        <w:top w:w="144" w:type="dxa"/>
        <w:left w:w="0" w:type="dxa"/>
        <w:right w:w="0" w:type="dxa"/>
      </w:tblCellMar>
    </w:tblPr>
    <w:tblStylePr w:type="firstRow">
      <w:pPr>
        <w:wordWrap/>
        <w:spacing w:line="240" w:lineRule="auto"/>
      </w:pPr>
      <w:rPr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Date">
    <w:name w:val="Date"/>
    <w:basedOn w:val="Normal"/>
    <w:next w:val="Normal"/>
    <w:link w:val="DateChar"/>
    <w:uiPriority w:val="6"/>
    <w:unhideWhenUsed/>
    <w:qFormat/>
    <w:rsid w:val="008B5DC0"/>
    <w:pPr>
      <w:spacing w:after="120"/>
      <w:ind w:right="144"/>
    </w:pPr>
    <w:rPr>
      <w:color w:val="auto"/>
    </w:rPr>
  </w:style>
  <w:style w:type="character" w:customStyle="1" w:styleId="DateChar">
    <w:name w:val="Date Char"/>
    <w:basedOn w:val="DefaultParagraphFont"/>
    <w:link w:val="Date"/>
    <w:uiPriority w:val="6"/>
    <w:rsid w:val="008B5DC0"/>
    <w:rPr>
      <w:color w:val="auto"/>
    </w:rPr>
  </w:style>
  <w:style w:type="character" w:styleId="Emphasis">
    <w:name w:val="Emphasis"/>
    <w:basedOn w:val="DefaultParagraphFont"/>
    <w:uiPriority w:val="7"/>
    <w:unhideWhenUsed/>
    <w:qFormat/>
    <w:rPr>
      <w:i/>
      <w:iCs/>
      <w:color w:val="404040" w:themeColor="text1" w:themeTint="BF"/>
    </w:rPr>
  </w:style>
  <w:style w:type="paragraph" w:customStyle="1" w:styleId="ContactInfo">
    <w:name w:val="Contact Info"/>
    <w:basedOn w:val="Normal"/>
    <w:uiPriority w:val="2"/>
    <w:qFormat/>
    <w:pPr>
      <w:spacing w:after="360"/>
      <w:contextualSpacing/>
    </w:pPr>
  </w:style>
  <w:style w:type="character" w:customStyle="1" w:styleId="Heading1Char">
    <w:name w:val="Heading 1 Char"/>
    <w:basedOn w:val="DefaultParagraphFont"/>
    <w:link w:val="Heading1"/>
    <w:uiPriority w:val="3"/>
    <w:rsid w:val="00843164"/>
    <w:rPr>
      <w:rFonts w:asciiTheme="majorHAnsi" w:eastAsiaTheme="majorEastAsia" w:hAnsiTheme="majorHAnsi" w:cstheme="majorBidi"/>
      <w:caps/>
      <w:sz w:val="26"/>
      <w:szCs w:val="3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05D9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5D9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C05D9"/>
  </w:style>
  <w:style w:type="paragraph" w:styleId="BlockText">
    <w:name w:val="Block Text"/>
    <w:basedOn w:val="Normal"/>
    <w:uiPriority w:val="99"/>
    <w:semiHidden/>
    <w:unhideWhenUsed/>
    <w:rsid w:val="000C0CA7"/>
    <w:pPr>
      <w:pBdr>
        <w:top w:val="single" w:sz="2" w:space="10" w:color="DDDDDD" w:themeColor="accent1" w:shadow="1"/>
        <w:left w:val="single" w:sz="2" w:space="10" w:color="DDDDDD" w:themeColor="accent1" w:shadow="1"/>
        <w:bottom w:val="single" w:sz="2" w:space="10" w:color="DDDDDD" w:themeColor="accent1" w:shadow="1"/>
        <w:right w:val="single" w:sz="2" w:space="10" w:color="DDDDDD" w:themeColor="accent1" w:shadow="1"/>
      </w:pBdr>
      <w:ind w:left="1152" w:right="1152"/>
    </w:pPr>
    <w:rPr>
      <w:rFonts w:eastAsiaTheme="minorEastAsia"/>
      <w:i/>
      <w:iCs/>
      <w:color w:val="6E6E6E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CC05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C05D9"/>
  </w:style>
  <w:style w:type="paragraph" w:styleId="BodyText2">
    <w:name w:val="Body Text 2"/>
    <w:basedOn w:val="Normal"/>
    <w:link w:val="BodyText2Char"/>
    <w:uiPriority w:val="99"/>
    <w:semiHidden/>
    <w:unhideWhenUsed/>
    <w:rsid w:val="00CC05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C05D9"/>
  </w:style>
  <w:style w:type="paragraph" w:styleId="BodyText3">
    <w:name w:val="Body Text 3"/>
    <w:basedOn w:val="Normal"/>
    <w:link w:val="BodyText3Char"/>
    <w:uiPriority w:val="99"/>
    <w:semiHidden/>
    <w:unhideWhenUsed/>
    <w:rsid w:val="00CC05D9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C05D9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C05D9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C05D9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C05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C05D9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C05D9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C05D9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05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05D9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C05D9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C05D9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C05D9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C05D9"/>
    <w:pPr>
      <w:spacing w:after="200"/>
    </w:pPr>
    <w:rPr>
      <w:i/>
      <w:iCs/>
      <w:color w:val="000000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C05D9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C05D9"/>
  </w:style>
  <w:style w:type="table" w:styleId="ColorfulGrid">
    <w:name w:val="Colorful Grid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</w:rPr>
      <w:tblPr/>
      <w:tcPr>
        <w:shd w:val="clear" w:color="auto" w:fill="F1F1F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F1F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</w:rPr>
      <w:tblPr/>
      <w:tcPr>
        <w:shd w:val="clear" w:color="auto" w:fill="E0E0E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E0E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</w:rPr>
      <w:tblPr/>
      <w:tcPr>
        <w:shd w:val="clear" w:color="auto" w:fill="D5D5D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5D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</w:rPr>
      <w:tblPr/>
      <w:tcPr>
        <w:shd w:val="clear" w:color="auto" w:fill="CCCCC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CC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</w:rPr>
      <w:tblPr/>
      <w:tcPr>
        <w:shd w:val="clear" w:color="auto" w:fill="BFBFB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FB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</w:rPr>
      <w:tblPr/>
      <w:tcPr>
        <w:shd w:val="clear" w:color="auto" w:fill="B7B7B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B7B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BFB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7F7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F4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6666" w:themeFill="accent4" w:themeFillShade="CC"/>
      </w:tcPr>
    </w:tblStylePr>
    <w:tblStylePr w:type="lastRow">
      <w:rPr>
        <w:b/>
        <w:bCs/>
        <w:color w:val="666666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2F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87878" w:themeFill="accent3" w:themeFillShade="CC"/>
      </w:tcPr>
    </w:tblStylePr>
    <w:tblStylePr w:type="lastRow">
      <w:rPr>
        <w:b/>
        <w:bCs/>
        <w:color w:val="78787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3D3D" w:themeFill="accent6" w:themeFillShade="CC"/>
      </w:tcPr>
    </w:tblStylePr>
    <w:tblStylePr w:type="lastRow">
      <w:rPr>
        <w:b/>
        <w:bCs/>
        <w:color w:val="3D3D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DED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4C4C" w:themeFill="accent5" w:themeFillShade="CC"/>
      </w:tcPr>
    </w:tblStylePr>
    <w:tblStylePr w:type="lastRow">
      <w:rPr>
        <w:b/>
        <w:bCs/>
        <w:color w:val="4C4C4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B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4848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48484" w:themeColor="accent1" w:themeShade="99"/>
          <w:insideV w:val="nil"/>
        </w:tcBorders>
        <w:shd w:val="clear" w:color="auto" w:fill="84848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8484" w:themeFill="accent1" w:themeFillShade="99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EEEEE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6A6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6A6A" w:themeColor="accent2" w:themeShade="99"/>
          <w:insideV w:val="nil"/>
        </w:tcBorders>
        <w:shd w:val="clear" w:color="auto" w:fill="6A6A6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6A6A" w:themeFill="accent2" w:themeFillShade="99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D8D8D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8080" w:themeColor="accent4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4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A5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A5A" w:themeColor="accent3" w:themeShade="99"/>
          <w:insideV w:val="nil"/>
        </w:tcBorders>
        <w:shd w:val="clear" w:color="auto" w:fill="5A5A5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A5A" w:themeFill="accent3" w:themeFillShade="99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69696" w:themeColor="accent3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4C4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4C4C" w:themeColor="accent4" w:themeShade="99"/>
          <w:insideV w:val="nil"/>
        </w:tcBorders>
        <w:shd w:val="clear" w:color="auto" w:fill="4C4C4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99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BFBFB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D4D4D" w:themeColor="accent6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393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3939" w:themeColor="accent5" w:themeShade="99"/>
          <w:insideV w:val="nil"/>
        </w:tcBorders>
        <w:shd w:val="clear" w:color="auto" w:fill="39393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5" w:themeFillShade="99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AFA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F5F5F" w:themeColor="accent5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2E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2E2E" w:themeColor="accent6" w:themeShade="99"/>
          <w:insideV w:val="nil"/>
        </w:tcBorders>
        <w:shd w:val="clear" w:color="auto" w:fill="2E2E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2E2E" w:themeFill="accent6" w:themeFillShade="99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A6A6A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C05D9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05D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05D9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05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05D9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E6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5A5A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5858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858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A4A4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0707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F3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5F5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F2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474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26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39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CC05D9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C05D9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C05D9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C05D9"/>
  </w:style>
  <w:style w:type="character" w:styleId="EndnoteReference">
    <w:name w:val="endnote reference"/>
    <w:basedOn w:val="DefaultParagraphFont"/>
    <w:uiPriority w:val="99"/>
    <w:semiHidden/>
    <w:unhideWhenUsed/>
    <w:rsid w:val="00CC05D9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C05D9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C05D9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C05D9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C0CA7"/>
    <w:rPr>
      <w:color w:val="6E6E6E" w:themeColor="accent1" w:themeShade="80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C05D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C05D9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C05D9"/>
    <w:rPr>
      <w:szCs w:val="20"/>
    </w:rPr>
  </w:style>
  <w:style w:type="table" w:styleId="GridTable1Light">
    <w:name w:val="Grid Table 1 Light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F1F1F1" w:themeColor="accent1" w:themeTint="66"/>
        <w:left w:val="single" w:sz="4" w:space="0" w:color="F1F1F1" w:themeColor="accent1" w:themeTint="66"/>
        <w:bottom w:val="single" w:sz="4" w:space="0" w:color="F1F1F1" w:themeColor="accent1" w:themeTint="66"/>
        <w:right w:val="single" w:sz="4" w:space="0" w:color="F1F1F1" w:themeColor="accent1" w:themeTint="66"/>
        <w:insideH w:val="single" w:sz="4" w:space="0" w:color="F1F1F1" w:themeColor="accent1" w:themeTint="66"/>
        <w:insideV w:val="single" w:sz="4" w:space="0" w:color="F1F1F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E0E0E0" w:themeColor="accent2" w:themeTint="66"/>
        <w:left w:val="single" w:sz="4" w:space="0" w:color="E0E0E0" w:themeColor="accent2" w:themeTint="66"/>
        <w:bottom w:val="single" w:sz="4" w:space="0" w:color="E0E0E0" w:themeColor="accent2" w:themeTint="66"/>
        <w:right w:val="single" w:sz="4" w:space="0" w:color="E0E0E0" w:themeColor="accent2" w:themeTint="66"/>
        <w:insideH w:val="single" w:sz="4" w:space="0" w:color="E0E0E0" w:themeColor="accent2" w:themeTint="66"/>
        <w:insideV w:val="single" w:sz="4" w:space="0" w:color="E0E0E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D5D5D5" w:themeColor="accent3" w:themeTint="66"/>
        <w:left w:val="single" w:sz="4" w:space="0" w:color="D5D5D5" w:themeColor="accent3" w:themeTint="66"/>
        <w:bottom w:val="single" w:sz="4" w:space="0" w:color="D5D5D5" w:themeColor="accent3" w:themeTint="66"/>
        <w:right w:val="single" w:sz="4" w:space="0" w:color="D5D5D5" w:themeColor="accent3" w:themeTint="66"/>
        <w:insideH w:val="single" w:sz="4" w:space="0" w:color="D5D5D5" w:themeColor="accent3" w:themeTint="66"/>
        <w:insideV w:val="single" w:sz="4" w:space="0" w:color="D5D5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CCCCCC" w:themeColor="accent4" w:themeTint="66"/>
        <w:left w:val="single" w:sz="4" w:space="0" w:color="CCCCCC" w:themeColor="accent4" w:themeTint="66"/>
        <w:bottom w:val="single" w:sz="4" w:space="0" w:color="CCCCCC" w:themeColor="accent4" w:themeTint="66"/>
        <w:right w:val="single" w:sz="4" w:space="0" w:color="CCCCCC" w:themeColor="accent4" w:themeTint="66"/>
        <w:insideH w:val="single" w:sz="4" w:space="0" w:color="CCCCCC" w:themeColor="accent4" w:themeTint="66"/>
        <w:insideV w:val="single" w:sz="4" w:space="0" w:color="CCCCC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BFBFBF" w:themeColor="accent5" w:themeTint="66"/>
        <w:left w:val="single" w:sz="4" w:space="0" w:color="BFBFBF" w:themeColor="accent5" w:themeTint="66"/>
        <w:bottom w:val="single" w:sz="4" w:space="0" w:color="BFBFBF" w:themeColor="accent5" w:themeTint="66"/>
        <w:right w:val="single" w:sz="4" w:space="0" w:color="BFBFBF" w:themeColor="accent5" w:themeTint="66"/>
        <w:insideH w:val="single" w:sz="4" w:space="0" w:color="BFBFBF" w:themeColor="accent5" w:themeTint="66"/>
        <w:insideV w:val="single" w:sz="4" w:space="0" w:color="BFBFB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B7B7B7" w:themeColor="accent6" w:themeTint="66"/>
        <w:left w:val="single" w:sz="4" w:space="0" w:color="B7B7B7" w:themeColor="accent6" w:themeTint="66"/>
        <w:bottom w:val="single" w:sz="4" w:space="0" w:color="B7B7B7" w:themeColor="accent6" w:themeTint="66"/>
        <w:right w:val="single" w:sz="4" w:space="0" w:color="B7B7B7" w:themeColor="accent6" w:themeTint="66"/>
        <w:insideH w:val="single" w:sz="4" w:space="0" w:color="B7B7B7" w:themeColor="accent6" w:themeTint="66"/>
        <w:insideV w:val="single" w:sz="4" w:space="0" w:color="B7B7B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AEAE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D0D0D0" w:themeColor="accent2" w:themeTint="99"/>
        <w:bottom w:val="single" w:sz="2" w:space="0" w:color="D0D0D0" w:themeColor="accent2" w:themeTint="99"/>
        <w:insideH w:val="single" w:sz="2" w:space="0" w:color="D0D0D0" w:themeColor="accent2" w:themeTint="99"/>
        <w:insideV w:val="single" w:sz="2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D0D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C0C0C0" w:themeColor="accent3" w:themeTint="99"/>
        <w:bottom w:val="single" w:sz="2" w:space="0" w:color="C0C0C0" w:themeColor="accent3" w:themeTint="99"/>
        <w:insideH w:val="single" w:sz="2" w:space="0" w:color="C0C0C0" w:themeColor="accent3" w:themeTint="99"/>
        <w:insideV w:val="single" w:sz="2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C0C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B2B2B2" w:themeColor="accent4" w:themeTint="99"/>
        <w:bottom w:val="single" w:sz="2" w:space="0" w:color="B2B2B2" w:themeColor="accent4" w:themeTint="99"/>
        <w:insideH w:val="single" w:sz="2" w:space="0" w:color="B2B2B2" w:themeColor="accent4" w:themeTint="99"/>
        <w:insideV w:val="single" w:sz="2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2B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9F9F9F" w:themeColor="accent5" w:themeTint="99"/>
        <w:bottom w:val="single" w:sz="2" w:space="0" w:color="9F9F9F" w:themeColor="accent5" w:themeTint="99"/>
        <w:insideH w:val="single" w:sz="2" w:space="0" w:color="9F9F9F" w:themeColor="accent5" w:themeTint="99"/>
        <w:insideV w:val="single" w:sz="2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9F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949494" w:themeColor="accent6" w:themeTint="99"/>
        <w:bottom w:val="single" w:sz="2" w:space="0" w:color="949494" w:themeColor="accent6" w:themeTint="99"/>
        <w:insideH w:val="single" w:sz="2" w:space="0" w:color="949494" w:themeColor="accent6" w:themeTint="99"/>
        <w:insideV w:val="single" w:sz="2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4949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3">
    <w:name w:val="Grid Table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F1F1F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E0E0E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CCCCC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BFBFB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B7B7B7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3"/>
    <w:semiHidden/>
    <w:rsid w:val="00254924"/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0C0CA7"/>
    <w:rPr>
      <w:rFonts w:asciiTheme="majorHAnsi" w:eastAsiaTheme="majorEastAsia" w:hAnsiTheme="majorHAnsi" w:cstheme="majorBidi"/>
      <w:i/>
      <w:iCs/>
      <w:color w:val="6E6E6E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0C0CA7"/>
    <w:rPr>
      <w:rFonts w:asciiTheme="majorHAnsi" w:eastAsiaTheme="majorEastAsia" w:hAnsiTheme="majorHAnsi" w:cstheme="majorBidi"/>
      <w:color w:val="6E6E6E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254924"/>
    <w:rPr>
      <w:rFonts w:asciiTheme="majorHAnsi" w:eastAsiaTheme="majorEastAsia" w:hAnsiTheme="majorHAnsi" w:cstheme="majorBidi"/>
      <w:color w:val="6E6E6E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254924"/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254924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254924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C05D9"/>
  </w:style>
  <w:style w:type="paragraph" w:styleId="HTMLAddress">
    <w:name w:val="HTML Address"/>
    <w:basedOn w:val="Normal"/>
    <w:link w:val="HTMLAddressChar"/>
    <w:uiPriority w:val="99"/>
    <w:semiHidden/>
    <w:unhideWhenUsed/>
    <w:rsid w:val="00CC05D9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C05D9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C05D9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C05D9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05D9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05D9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C05D9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C05D9"/>
    <w:rPr>
      <w:i/>
      <w:iCs/>
    </w:rPr>
  </w:style>
  <w:style w:type="character" w:styleId="Hyperlink">
    <w:name w:val="Hyperlink"/>
    <w:basedOn w:val="DefaultParagraphFont"/>
    <w:uiPriority w:val="99"/>
    <w:unhideWhenUsed/>
    <w:rsid w:val="00CC05D9"/>
    <w:rPr>
      <w:color w:val="5F5F5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C05D9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C05D9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C05D9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C05D9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C05D9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C05D9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C05D9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C05D9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C05D9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C05D9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0C0CA7"/>
    <w:rPr>
      <w:i/>
      <w:iCs/>
      <w:color w:val="6E6E6E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0C0CA7"/>
    <w:pPr>
      <w:pBdr>
        <w:top w:val="single" w:sz="4" w:space="10" w:color="DDDDDD" w:themeColor="accent1"/>
        <w:bottom w:val="single" w:sz="4" w:space="10" w:color="DDDDDD" w:themeColor="accent1"/>
      </w:pBdr>
      <w:spacing w:before="360" w:after="360"/>
      <w:ind w:left="864" w:right="864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C0CA7"/>
    <w:rPr>
      <w:i/>
      <w:iCs/>
      <w:color w:val="6E6E6E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0C0CA7"/>
    <w:rPr>
      <w:b/>
      <w:bCs/>
      <w:caps w:val="0"/>
      <w:smallCaps/>
      <w:color w:val="6E6E6E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1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  <w:shd w:val="clear" w:color="auto" w:fill="F6F6F6" w:themeFill="accent1" w:themeFillTint="3F"/>
      </w:tcPr>
    </w:tblStylePr>
    <w:tblStylePr w:type="band2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1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  <w:shd w:val="clear" w:color="auto" w:fill="EBEBEB" w:themeFill="accent2" w:themeFillTint="3F"/>
      </w:tcPr>
    </w:tblStylePr>
    <w:tblStylePr w:type="band2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1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  <w:shd w:val="clear" w:color="auto" w:fill="E5E5E5" w:themeFill="accent3" w:themeFillTint="3F"/>
      </w:tcPr>
    </w:tblStylePr>
    <w:tblStylePr w:type="band2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1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  <w:shd w:val="clear" w:color="auto" w:fill="DFDFDF" w:themeFill="accent4" w:themeFillTint="3F"/>
      </w:tcPr>
    </w:tblStylePr>
    <w:tblStylePr w:type="band2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1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  <w:shd w:val="clear" w:color="auto" w:fill="D7D7D7" w:themeFill="accent5" w:themeFillTint="3F"/>
      </w:tcPr>
    </w:tblStylePr>
    <w:tblStylePr w:type="band2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1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  <w:shd w:val="clear" w:color="auto" w:fill="D3D3D3" w:themeFill="accent6" w:themeFillTint="3F"/>
      </w:tcPr>
    </w:tblStylePr>
    <w:tblStylePr w:type="band2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C05D9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C05D9"/>
  </w:style>
  <w:style w:type="paragraph" w:styleId="List">
    <w:name w:val="List"/>
    <w:basedOn w:val="Normal"/>
    <w:uiPriority w:val="99"/>
    <w:semiHidden/>
    <w:unhideWhenUsed/>
    <w:rsid w:val="00CC05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C05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C05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C05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C05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CC05D9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C05D9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C05D9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C05D9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C05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C05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C05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C05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C05D9"/>
    <w:pPr>
      <w:spacing w:after="120"/>
      <w:ind w:left="1800"/>
      <w:contextualSpacing/>
    </w:pPr>
  </w:style>
  <w:style w:type="paragraph" w:styleId="ListNumber">
    <w:name w:val="List Number"/>
    <w:basedOn w:val="Normal"/>
    <w:uiPriority w:val="8"/>
    <w:rsid w:val="00CC05D9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C05D9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C05D9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C05D9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C05D9"/>
    <w:pPr>
      <w:numPr>
        <w:numId w:val="14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CC05D9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2">
    <w:name w:val="List Table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bottom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bottom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bottom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bottom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bottom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bottom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3">
    <w:name w:val="List Table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DDDDDD" w:themeColor="accent1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DDDDD" w:themeColor="accent1"/>
          <w:right w:val="single" w:sz="4" w:space="0" w:color="DDDDDD" w:themeColor="accent1"/>
        </w:tcBorders>
      </w:tcPr>
    </w:tblStylePr>
    <w:tblStylePr w:type="band1Horz">
      <w:tblPr/>
      <w:tcPr>
        <w:tcBorders>
          <w:top w:val="single" w:sz="4" w:space="0" w:color="DDDDDD" w:themeColor="accent1"/>
          <w:bottom w:val="single" w:sz="4" w:space="0" w:color="DDDDD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DDDDD" w:themeColor="accent1"/>
          <w:left w:val="nil"/>
        </w:tcBorders>
      </w:tcPr>
    </w:tblStylePr>
    <w:tblStylePr w:type="swCell">
      <w:tblPr/>
      <w:tcPr>
        <w:tcBorders>
          <w:top w:val="double" w:sz="4" w:space="0" w:color="DDDDD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2B2B2" w:themeColor="accent2"/>
          <w:right w:val="single" w:sz="4" w:space="0" w:color="B2B2B2" w:themeColor="accent2"/>
        </w:tcBorders>
      </w:tcPr>
    </w:tblStylePr>
    <w:tblStylePr w:type="band1Horz">
      <w:tblPr/>
      <w:tcPr>
        <w:tcBorders>
          <w:top w:val="single" w:sz="4" w:space="0" w:color="B2B2B2" w:themeColor="accent2"/>
          <w:bottom w:val="single" w:sz="4" w:space="0" w:color="B2B2B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2B2B2" w:themeColor="accent2"/>
          <w:left w:val="nil"/>
        </w:tcBorders>
      </w:tcPr>
    </w:tblStylePr>
    <w:tblStylePr w:type="swCell">
      <w:tblPr/>
      <w:tcPr>
        <w:tcBorders>
          <w:top w:val="double" w:sz="4" w:space="0" w:color="B2B2B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69696" w:themeColor="accent3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9696" w:themeColor="accent3"/>
          <w:right w:val="single" w:sz="4" w:space="0" w:color="969696" w:themeColor="accent3"/>
        </w:tcBorders>
      </w:tcPr>
    </w:tblStylePr>
    <w:tblStylePr w:type="band1Horz">
      <w:tblPr/>
      <w:tcPr>
        <w:tcBorders>
          <w:top w:val="single" w:sz="4" w:space="0" w:color="969696" w:themeColor="accent3"/>
          <w:bottom w:val="single" w:sz="4" w:space="0" w:color="96969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9696" w:themeColor="accent3"/>
          <w:left w:val="nil"/>
        </w:tcBorders>
      </w:tcPr>
    </w:tblStylePr>
    <w:tblStylePr w:type="swCell">
      <w:tblPr/>
      <w:tcPr>
        <w:tcBorders>
          <w:top w:val="double" w:sz="4" w:space="0" w:color="969696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808080" w:themeColor="accent4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8080" w:themeColor="accent4"/>
          <w:right w:val="single" w:sz="4" w:space="0" w:color="808080" w:themeColor="accent4"/>
        </w:tcBorders>
      </w:tcPr>
    </w:tblStylePr>
    <w:tblStylePr w:type="band1Horz">
      <w:tblPr/>
      <w:tcPr>
        <w:tcBorders>
          <w:top w:val="single" w:sz="4" w:space="0" w:color="808080" w:themeColor="accent4"/>
          <w:bottom w:val="single" w:sz="4" w:space="0" w:color="80808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8080" w:themeColor="accent4"/>
          <w:left w:val="nil"/>
        </w:tcBorders>
      </w:tcPr>
    </w:tblStylePr>
    <w:tblStylePr w:type="swCell">
      <w:tblPr/>
      <w:tcPr>
        <w:tcBorders>
          <w:top w:val="double" w:sz="4" w:space="0" w:color="80808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5F5F5F" w:themeColor="accent5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5F5F" w:themeColor="accent5"/>
          <w:right w:val="single" w:sz="4" w:space="0" w:color="5F5F5F" w:themeColor="accent5"/>
        </w:tcBorders>
      </w:tcPr>
    </w:tblStylePr>
    <w:tblStylePr w:type="band1Horz">
      <w:tblPr/>
      <w:tcPr>
        <w:tcBorders>
          <w:top w:val="single" w:sz="4" w:space="0" w:color="5F5F5F" w:themeColor="accent5"/>
          <w:bottom w:val="single" w:sz="4" w:space="0" w:color="5F5F5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5F5F" w:themeColor="accent5"/>
          <w:left w:val="nil"/>
        </w:tcBorders>
      </w:tcPr>
    </w:tblStylePr>
    <w:tblStylePr w:type="swCell">
      <w:tblPr/>
      <w:tcPr>
        <w:tcBorders>
          <w:top w:val="double" w:sz="4" w:space="0" w:color="5F5F5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4D4D4D" w:themeColor="accent6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D4D4D" w:themeColor="accent6"/>
          <w:right w:val="single" w:sz="4" w:space="0" w:color="4D4D4D" w:themeColor="accent6"/>
        </w:tcBorders>
      </w:tcPr>
    </w:tblStylePr>
    <w:tblStylePr w:type="band1Horz">
      <w:tblPr/>
      <w:tcPr>
        <w:tcBorders>
          <w:top w:val="single" w:sz="4" w:space="0" w:color="4D4D4D" w:themeColor="accent6"/>
          <w:bottom w:val="single" w:sz="4" w:space="0" w:color="4D4D4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D4D4D" w:themeColor="accent6"/>
          <w:left w:val="nil"/>
        </w:tcBorders>
      </w:tcPr>
    </w:tblStylePr>
    <w:tblStylePr w:type="swCell">
      <w:tblPr/>
      <w:tcPr>
        <w:tcBorders>
          <w:top w:val="double" w:sz="4" w:space="0" w:color="4D4D4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DDDDD" w:themeColor="accent1"/>
        <w:left w:val="single" w:sz="24" w:space="0" w:color="DDDDDD" w:themeColor="accent1"/>
        <w:bottom w:val="single" w:sz="24" w:space="0" w:color="DDDDDD" w:themeColor="accent1"/>
        <w:right w:val="single" w:sz="24" w:space="0" w:color="DDDDDD" w:themeColor="accent1"/>
      </w:tblBorders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2B2B2" w:themeColor="accent2"/>
        <w:left w:val="single" w:sz="24" w:space="0" w:color="B2B2B2" w:themeColor="accent2"/>
        <w:bottom w:val="single" w:sz="24" w:space="0" w:color="B2B2B2" w:themeColor="accent2"/>
        <w:right w:val="single" w:sz="24" w:space="0" w:color="B2B2B2" w:themeColor="accent2"/>
      </w:tblBorders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69696" w:themeColor="accent3"/>
        <w:left w:val="single" w:sz="24" w:space="0" w:color="969696" w:themeColor="accent3"/>
        <w:bottom w:val="single" w:sz="24" w:space="0" w:color="969696" w:themeColor="accent3"/>
        <w:right w:val="single" w:sz="24" w:space="0" w:color="969696" w:themeColor="accent3"/>
      </w:tblBorders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8080" w:themeColor="accent4"/>
        <w:left w:val="single" w:sz="24" w:space="0" w:color="808080" w:themeColor="accent4"/>
        <w:bottom w:val="single" w:sz="24" w:space="0" w:color="808080" w:themeColor="accent4"/>
        <w:right w:val="single" w:sz="24" w:space="0" w:color="808080" w:themeColor="accent4"/>
      </w:tblBorders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F5F5F" w:themeColor="accent5"/>
        <w:left w:val="single" w:sz="24" w:space="0" w:color="5F5F5F" w:themeColor="accent5"/>
        <w:bottom w:val="single" w:sz="24" w:space="0" w:color="5F5F5F" w:themeColor="accent5"/>
        <w:right w:val="single" w:sz="24" w:space="0" w:color="5F5F5F" w:themeColor="accent5"/>
      </w:tblBorders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D4D4D" w:themeColor="accent6"/>
        <w:left w:val="single" w:sz="24" w:space="0" w:color="4D4D4D" w:themeColor="accent6"/>
        <w:bottom w:val="single" w:sz="24" w:space="0" w:color="4D4D4D" w:themeColor="accent6"/>
        <w:right w:val="single" w:sz="24" w:space="0" w:color="4D4D4D" w:themeColor="accent6"/>
      </w:tblBorders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DDDDDD" w:themeColor="accent1"/>
        <w:bottom w:val="single" w:sz="4" w:space="0" w:color="DDDDD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DDDD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B2B2B2" w:themeColor="accent2"/>
        <w:bottom w:val="single" w:sz="4" w:space="0" w:color="B2B2B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2B2B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969696" w:themeColor="accent3"/>
        <w:bottom w:val="single" w:sz="4" w:space="0" w:color="96969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6969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808080" w:themeColor="accent4"/>
        <w:bottom w:val="single" w:sz="4" w:space="0" w:color="80808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808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5F5F5F" w:themeColor="accent5"/>
        <w:bottom w:val="single" w:sz="4" w:space="0" w:color="5F5F5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F5F5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4D4D4D" w:themeColor="accent6"/>
        <w:bottom w:val="single" w:sz="4" w:space="0" w:color="4D4D4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D4D4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DDDD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DDDD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DDDD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DDDD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2B2B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2B2B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2B2B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2B2B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969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969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969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969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808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808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808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808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F5F5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F5F5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F5F5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F5F5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D4D4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D4D4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D4D4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D4D4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C05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C05D9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  <w:insideV w:val="single" w:sz="8" w:space="0" w:color="E5E5E5" w:themeColor="accent1" w:themeTint="BF"/>
      </w:tblBorders>
    </w:tblPr>
    <w:tcPr>
      <w:shd w:val="clear" w:color="auto" w:fill="F6F6F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5E5E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  <w:insideV w:val="single" w:sz="8" w:space="0" w:color="C5C5C5" w:themeColor="accent2" w:themeTint="BF"/>
      </w:tblBorders>
    </w:tblPr>
    <w:tcPr>
      <w:shd w:val="clear" w:color="auto" w:fill="EBEB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5C5C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  <w:insideV w:val="single" w:sz="8" w:space="0" w:color="B0B0B0" w:themeColor="accent3" w:themeTint="BF"/>
      </w:tblBorders>
    </w:tblPr>
    <w:tcPr>
      <w:shd w:val="clear" w:color="auto" w:fill="E5E5E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B0B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  <w:insideV w:val="single" w:sz="8" w:space="0" w:color="9F9F9F" w:themeColor="accent4" w:themeTint="BF"/>
      </w:tblBorders>
    </w:tblPr>
    <w:tcPr>
      <w:shd w:val="clear" w:color="auto" w:fill="DFDFD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  <w:insideV w:val="single" w:sz="8" w:space="0" w:color="878787" w:themeColor="accent5" w:themeTint="BF"/>
      </w:tblBorders>
    </w:tblPr>
    <w:tcPr>
      <w:shd w:val="clear" w:color="auto" w:fill="D7D7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7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  <w:insideV w:val="single" w:sz="8" w:space="0" w:color="797979" w:themeColor="accent6" w:themeTint="BF"/>
      </w:tblBorders>
    </w:tblPr>
    <w:tcPr>
      <w:shd w:val="clear" w:color="auto" w:fill="D3D3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97979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cPr>
      <w:shd w:val="clear" w:color="auto" w:fill="F6F6F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BFB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8F8" w:themeFill="accent1" w:themeFillTint="33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tcBorders>
          <w:insideH w:val="single" w:sz="6" w:space="0" w:color="DDDDDD" w:themeColor="accent1"/>
          <w:insideV w:val="single" w:sz="6" w:space="0" w:color="DDDDDD" w:themeColor="accent1"/>
        </w:tcBorders>
        <w:shd w:val="clear" w:color="auto" w:fill="EEEEE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cPr>
      <w:shd w:val="clear" w:color="auto" w:fill="EBEB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FEF" w:themeFill="accent2" w:themeFillTint="33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tcBorders>
          <w:insideH w:val="single" w:sz="6" w:space="0" w:color="B2B2B2" w:themeColor="accent2"/>
          <w:insideV w:val="single" w:sz="6" w:space="0" w:color="B2B2B2" w:themeColor="accent2"/>
        </w:tcBorders>
        <w:shd w:val="clear" w:color="auto" w:fill="D8D8D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cPr>
      <w:shd w:val="clear" w:color="auto" w:fill="E5E5E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4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AEA" w:themeFill="accent3" w:themeFillTint="33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tcBorders>
          <w:insideH w:val="single" w:sz="6" w:space="0" w:color="969696" w:themeColor="accent3"/>
          <w:insideV w:val="single" w:sz="6" w:space="0" w:color="969696" w:themeColor="accent3"/>
        </w:tcBorders>
        <w:shd w:val="clear" w:color="auto" w:fill="CACA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cPr>
      <w:shd w:val="clear" w:color="auto" w:fill="DFDFD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4" w:themeFillTint="33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tcBorders>
          <w:insideH w:val="single" w:sz="6" w:space="0" w:color="808080" w:themeColor="accent4"/>
          <w:insideV w:val="single" w:sz="6" w:space="0" w:color="808080" w:themeColor="accent4"/>
        </w:tcBorders>
        <w:shd w:val="clear" w:color="auto" w:fill="BFBFB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cPr>
      <w:shd w:val="clear" w:color="auto" w:fill="D7D7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5" w:themeFillTint="33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tcBorders>
          <w:insideH w:val="single" w:sz="6" w:space="0" w:color="5F5F5F" w:themeColor="accent5"/>
          <w:insideV w:val="single" w:sz="6" w:space="0" w:color="5F5F5F" w:themeColor="accent5"/>
        </w:tcBorders>
        <w:shd w:val="clear" w:color="auto" w:fill="AFA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cPr>
      <w:shd w:val="clear" w:color="auto" w:fill="D3D3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DED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BDB" w:themeFill="accent6" w:themeFillTint="33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tcBorders>
          <w:insideH w:val="single" w:sz="6" w:space="0" w:color="4D4D4D" w:themeColor="accent6"/>
          <w:insideV w:val="single" w:sz="6" w:space="0" w:color="4D4D4D" w:themeColor="accent6"/>
        </w:tcBorders>
        <w:shd w:val="clear" w:color="auto" w:fill="A6A6A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F6F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EEE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EEE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EB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D8D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D8D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5E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AC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AC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FD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FB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FB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7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A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A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3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6A6A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6A6A6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DDDDD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shd w:val="clear" w:color="auto" w:fill="F6F6F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2B2B2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shd w:val="clear" w:color="auto" w:fill="EBEBE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9696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shd w:val="clear" w:color="auto" w:fill="E5E5E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8080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shd w:val="clear" w:color="auto" w:fill="DFDFD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F5F5F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shd w:val="clear" w:color="auto" w:fill="D7D7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D4D4D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shd w:val="clear" w:color="auto" w:fill="D3D3D3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DDDD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DDDD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DDDD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F6F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2B2B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2B2B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EB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969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969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5E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808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808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FD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5F5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5F5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7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D4D4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D4D4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3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F6F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EB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5E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7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3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C0CA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color w:val="262626" w:themeColor="text1" w:themeTint="D9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C0CA7"/>
    <w:rPr>
      <w:rFonts w:asciiTheme="majorHAnsi" w:eastAsiaTheme="majorEastAsia" w:hAnsiTheme="majorHAnsi" w:cstheme="majorBidi"/>
      <w:color w:val="262626" w:themeColor="text1" w:themeTint="D9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CC05D9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C05D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C05D9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C05D9"/>
  </w:style>
  <w:style w:type="character" w:styleId="PageNumber">
    <w:name w:val="page number"/>
    <w:basedOn w:val="DefaultParagraphFont"/>
    <w:uiPriority w:val="99"/>
    <w:semiHidden/>
    <w:unhideWhenUsed/>
    <w:rsid w:val="00CC05D9"/>
  </w:style>
  <w:style w:type="table" w:styleId="PlainTable1">
    <w:name w:val="Plain Table 1"/>
    <w:basedOn w:val="TableNormal"/>
    <w:uiPriority w:val="41"/>
    <w:rsid w:val="00CC05D9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C05D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C05D9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C05D9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C05D9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C05D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C05D9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C05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05D9"/>
  </w:style>
  <w:style w:type="paragraph" w:styleId="Signature">
    <w:name w:val="Signature"/>
    <w:basedOn w:val="Normal"/>
    <w:link w:val="SignatureChar"/>
    <w:uiPriority w:val="99"/>
    <w:semiHidden/>
    <w:unhideWhenUsed/>
    <w:rsid w:val="00CC05D9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C05D9"/>
  </w:style>
  <w:style w:type="character" w:styleId="Strong">
    <w:name w:val="Strong"/>
    <w:basedOn w:val="DefaultParagraphFont"/>
    <w:uiPriority w:val="22"/>
    <w:semiHidden/>
    <w:unhideWhenUsed/>
    <w:qFormat/>
    <w:rsid w:val="00CC05D9"/>
    <w:rPr>
      <w:b/>
      <w:bCs/>
    </w:rPr>
  </w:style>
  <w:style w:type="paragraph" w:styleId="Subtitle">
    <w:name w:val="Subtitle"/>
    <w:basedOn w:val="Normal"/>
    <w:next w:val="Normal"/>
    <w:link w:val="SubtitleChar"/>
    <w:uiPriority w:val="3"/>
    <w:semiHidden/>
    <w:unhideWhenUsed/>
    <w:qFormat/>
    <w:rsid w:val="00CC05D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3"/>
    <w:semiHidden/>
    <w:rsid w:val="00CC05D9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C05D9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CC05D9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C05D9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C05D9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C05D9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C05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C05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C05D9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C05D9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C05D9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C05D9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C05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C05D9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C05D9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C05D9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C05D9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C05D9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C05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C05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C05D9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C05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C05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C05D9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C05D9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C05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C05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C05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C05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C05D9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C05D9"/>
  </w:style>
  <w:style w:type="paragraph" w:styleId="TOC2">
    <w:name w:val="toc 2"/>
    <w:basedOn w:val="Normal"/>
    <w:next w:val="Normal"/>
    <w:autoRedefine/>
    <w:uiPriority w:val="39"/>
    <w:semiHidden/>
    <w:unhideWhenUsed/>
    <w:rsid w:val="00CC05D9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C05D9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C05D9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C05D9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C05D9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C05D9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C05D9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C05D9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C0CA7"/>
    <w:pPr>
      <w:spacing w:before="240" w:line="240" w:lineRule="auto"/>
      <w:outlineLvl w:val="9"/>
    </w:pPr>
    <w:rPr>
      <w:caps w:val="0"/>
      <w:color w:val="6E6E6E" w:themeColor="accent1" w:themeShade="80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B207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alimorabih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ilee\AppData\Roaming\Microsoft\Templates\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3C6ACF518864515ACD51BDEEFC31F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15DE6-B1D4-49B2-89D2-6EF77516FE7D}"/>
      </w:docPartPr>
      <w:docPartBody>
        <w:p w:rsidR="009C3505" w:rsidRDefault="004B6711">
          <w:pPr>
            <w:pStyle w:val="23C6ACF518864515ACD51BDEEFC31F79"/>
          </w:pPr>
          <w:r w:rsidRPr="00843164">
            <w:t>Experience</w:t>
          </w:r>
        </w:p>
      </w:docPartBody>
    </w:docPart>
    <w:docPart>
      <w:docPartPr>
        <w:name w:val="91C78CA3396041FFB1767550D4171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FBBC1-D191-46B5-B92E-5C699A4C5879}"/>
      </w:docPartPr>
      <w:docPartBody>
        <w:p w:rsidR="009C3505" w:rsidRDefault="004B6711">
          <w:pPr>
            <w:pStyle w:val="91C78CA3396041FFB1767550D41712D9"/>
          </w:pPr>
          <w:r w:rsidRPr="00843164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6711"/>
    <w:rsid w:val="000F4A6B"/>
    <w:rsid w:val="004B6711"/>
    <w:rsid w:val="009C3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7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3C6ACF518864515ACD51BDEEFC31F79">
    <w:name w:val="23C6ACF518864515ACD51BDEEFC31F79"/>
  </w:style>
  <w:style w:type="character" w:styleId="Emphasis">
    <w:name w:val="Emphasis"/>
    <w:basedOn w:val="DefaultParagraphFont"/>
    <w:uiPriority w:val="7"/>
    <w:unhideWhenUsed/>
    <w:qFormat/>
    <w:rsid w:val="004B6711"/>
    <w:rPr>
      <w:i/>
      <w:iCs/>
      <w:color w:val="404040" w:themeColor="text1" w:themeTint="BF"/>
    </w:rPr>
  </w:style>
  <w:style w:type="paragraph" w:customStyle="1" w:styleId="91C78CA3396041FFB1767550D41712D9">
    <w:name w:val="91C78CA3396041FFB1767550D41712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Props1.xml><?xml version="1.0" encoding="utf-8"?>
<ds:datastoreItem xmlns:ds="http://schemas.openxmlformats.org/officeDocument/2006/customXml" ds:itemID="{9C73A5C2-F7B1-4844-B3EF-33B7D08535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F623E3-999E-4D23-9CD8-3D564D666C5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9AB8320-892F-4E54-AE4B-E22BD0EB0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0A99BC-CF1C-4A2A-90F1-837BE596B6DA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</Template>
  <TotalTime>7</TotalTime>
  <Pages>2</Pages>
  <Words>693</Words>
  <Characters>395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ileen Patton</dc:creator>
  <cp:lastModifiedBy>Morabih, Ali</cp:lastModifiedBy>
  <cp:revision>12</cp:revision>
  <dcterms:created xsi:type="dcterms:W3CDTF">2023-03-25T15:15:00Z</dcterms:created>
  <dcterms:modified xsi:type="dcterms:W3CDTF">2023-03-25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>21565;#Templates 15|23429aea-cf88-4627-a4f4-d1db26527ca3</vt:lpwstr>
  </property>
  <property fmtid="{D5CDD505-2E9C-101B-9397-08002B2CF9AE}" pid="4" name="FeatureTags">
    <vt:lpwstr/>
  </property>
  <property fmtid="{D5CDD505-2E9C-101B-9397-08002B2CF9AE}" pid="5" name="LocalizationTags">
    <vt:lpwstr>22519;#Templates_Release15|b1fd5811-3f3d-4639-b3ad-a29d0050f2f8</vt:lpwstr>
  </property>
  <property fmtid="{D5CDD505-2E9C-101B-9397-08002B2CF9AE}" pid="6" name="ScenarioTags">
    <vt:lpwstr/>
  </property>
  <property fmtid="{D5CDD505-2E9C-101B-9397-08002B2CF9AE}" pid="7" name="CampaignTags">
    <vt:lpwstr/>
  </property>
</Properties>
</file>